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E5E92" w14:textId="479102C8" w:rsidR="00DE653E" w:rsidRPr="00B63272" w:rsidRDefault="00DB7E5A" w:rsidP="00DE653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63272">
        <w:rPr>
          <w:rFonts w:ascii="Times New Roman" w:hAnsi="Times New Roman" w:cs="Times New Roman"/>
          <w:b/>
          <w:bCs/>
          <w:sz w:val="24"/>
          <w:szCs w:val="24"/>
        </w:rPr>
        <w:t>Set 1</w:t>
      </w:r>
    </w:p>
    <w:p w14:paraId="1DFEC0BC" w14:textId="77777777" w:rsidR="00DE653E" w:rsidRPr="00B63272" w:rsidRDefault="00DE653E" w:rsidP="00DE653E">
      <w:p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Given the bank database that contains the following tables (primary keys are underlined and foreign keys are preceded with #)</w:t>
      </w:r>
    </w:p>
    <w:p w14:paraId="5134C0E4" w14:textId="42C5A1EA" w:rsidR="00DE653E" w:rsidRPr="00B63272" w:rsidRDefault="00DE653E" w:rsidP="00DE653E">
      <w:p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Student (</w:t>
      </w:r>
      <w:proofErr w:type="spellStart"/>
      <w:r w:rsidRPr="00B63272">
        <w:rPr>
          <w:rFonts w:ascii="Times New Roman" w:hAnsi="Times New Roman" w:cs="Times New Roman"/>
          <w:sz w:val="24"/>
          <w:szCs w:val="24"/>
          <w:u w:val="single"/>
        </w:rPr>
        <w:t>sID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, </w:t>
      </w:r>
      <w:r w:rsidR="00411AC0" w:rsidRPr="00B63272">
        <w:rPr>
          <w:rFonts w:ascii="Times New Roman" w:hAnsi="Times New Roman" w:cs="Times New Roman"/>
          <w:sz w:val="24"/>
          <w:szCs w:val="24"/>
        </w:rPr>
        <w:t>name</w:t>
      </w:r>
      <w:r w:rsidRPr="00B63272">
        <w:rPr>
          <w:rFonts w:ascii="Times New Roman" w:hAnsi="Times New Roman" w:cs="Times New Roman"/>
          <w:sz w:val="24"/>
          <w:szCs w:val="24"/>
        </w:rPr>
        <w:t>, CGPA</w:t>
      </w:r>
      <w:r w:rsidR="000116F1">
        <w:rPr>
          <w:rFonts w:ascii="Times New Roman" w:hAnsi="Times New Roman" w:cs="Times New Roman"/>
          <w:sz w:val="24"/>
          <w:szCs w:val="24"/>
        </w:rPr>
        <w:t>,</w:t>
      </w:r>
      <w:r w:rsidR="00316B6F">
        <w:rPr>
          <w:rFonts w:ascii="Times New Roman" w:hAnsi="Times New Roman" w:cs="Times New Roman"/>
          <w:sz w:val="24"/>
          <w:szCs w:val="24"/>
        </w:rPr>
        <w:t xml:space="preserve"> </w:t>
      </w:r>
      <w:r w:rsidR="000116F1">
        <w:rPr>
          <w:rFonts w:ascii="Times New Roman" w:hAnsi="Times New Roman" w:cs="Times New Roman"/>
          <w:sz w:val="24"/>
          <w:szCs w:val="24"/>
        </w:rPr>
        <w:t>institute</w:t>
      </w:r>
      <w:r w:rsidRPr="00B63272">
        <w:rPr>
          <w:rFonts w:ascii="Times New Roman" w:hAnsi="Times New Roman" w:cs="Times New Roman"/>
          <w:sz w:val="24"/>
          <w:szCs w:val="24"/>
        </w:rPr>
        <w:t>)</w:t>
      </w:r>
    </w:p>
    <w:p w14:paraId="6FD8C770" w14:textId="6D986E97" w:rsidR="00DE653E" w:rsidRPr="00B63272" w:rsidRDefault="00DE653E" w:rsidP="00DE653E">
      <w:p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Club (</w:t>
      </w:r>
      <w:proofErr w:type="spellStart"/>
      <w:r w:rsidRPr="00B63272">
        <w:rPr>
          <w:rFonts w:ascii="Times New Roman" w:hAnsi="Times New Roman" w:cs="Times New Roman"/>
          <w:sz w:val="24"/>
          <w:szCs w:val="24"/>
          <w:u w:val="single"/>
        </w:rPr>
        <w:t>clubID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3272">
        <w:rPr>
          <w:rFonts w:ascii="Times New Roman" w:hAnsi="Times New Roman" w:cs="Times New Roman"/>
          <w:sz w:val="24"/>
          <w:szCs w:val="24"/>
        </w:rPr>
        <w:t>clubName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>,</w:t>
      </w:r>
      <w:r w:rsidR="00B56752" w:rsidRPr="00B63272">
        <w:rPr>
          <w:rFonts w:ascii="Times New Roman" w:hAnsi="Times New Roman" w:cs="Times New Roman"/>
          <w:sz w:val="24"/>
          <w:szCs w:val="24"/>
        </w:rPr>
        <w:t xml:space="preserve"> </w:t>
      </w:r>
      <w:r w:rsidRPr="00B63272">
        <w:rPr>
          <w:rFonts w:ascii="Times New Roman" w:hAnsi="Times New Roman" w:cs="Times New Roman"/>
          <w:sz w:val="24"/>
          <w:szCs w:val="24"/>
        </w:rPr>
        <w:t>#sID, fee</w:t>
      </w:r>
      <w:r w:rsidR="00B0091D">
        <w:rPr>
          <w:rFonts w:ascii="Times New Roman" w:hAnsi="Times New Roman" w:cs="Times New Roman"/>
          <w:sz w:val="24"/>
          <w:szCs w:val="24"/>
        </w:rPr>
        <w:t>)</w:t>
      </w:r>
    </w:p>
    <w:p w14:paraId="46B19855" w14:textId="5D5C027D" w:rsidR="00F16FCD" w:rsidRDefault="00DE653E" w:rsidP="00DE65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63272">
        <w:rPr>
          <w:rFonts w:ascii="Times New Roman" w:hAnsi="Times New Roman" w:cs="Times New Roman"/>
          <w:sz w:val="24"/>
          <w:szCs w:val="24"/>
        </w:rPr>
        <w:t>MemberOf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 (#clubID, #sID, </w:t>
      </w:r>
      <w:proofErr w:type="spellStart"/>
      <w:r w:rsidRPr="00B63272">
        <w:rPr>
          <w:rFonts w:ascii="Times New Roman" w:hAnsi="Times New Roman" w:cs="Times New Roman"/>
          <w:sz w:val="24"/>
          <w:szCs w:val="24"/>
        </w:rPr>
        <w:t>dateOfJoin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3"/>
        <w:gridCol w:w="1133"/>
        <w:gridCol w:w="857"/>
        <w:gridCol w:w="1003"/>
      </w:tblGrid>
      <w:tr w:rsidR="000116F1" w14:paraId="627B91CF" w14:textId="2D1CDF9F" w:rsidTr="000116F1">
        <w:trPr>
          <w:trHeight w:val="264"/>
        </w:trPr>
        <w:tc>
          <w:tcPr>
            <w:tcW w:w="563" w:type="dxa"/>
          </w:tcPr>
          <w:p w14:paraId="6B00EE07" w14:textId="6FC4AB21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</w:t>
            </w:r>
            <w:proofErr w:type="spellEnd"/>
          </w:p>
        </w:tc>
        <w:tc>
          <w:tcPr>
            <w:tcW w:w="1133" w:type="dxa"/>
          </w:tcPr>
          <w:p w14:paraId="1DB86FCA" w14:textId="6C112301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857" w:type="dxa"/>
          </w:tcPr>
          <w:p w14:paraId="302A513E" w14:textId="265EED25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GPA</w:t>
            </w:r>
          </w:p>
        </w:tc>
        <w:tc>
          <w:tcPr>
            <w:tcW w:w="844" w:type="dxa"/>
          </w:tcPr>
          <w:p w14:paraId="47BBB219" w14:textId="0761D798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e</w:t>
            </w:r>
          </w:p>
        </w:tc>
      </w:tr>
      <w:tr w:rsidR="000116F1" w14:paraId="651D658A" w14:textId="06AC5309" w:rsidTr="000116F1">
        <w:trPr>
          <w:trHeight w:val="264"/>
        </w:trPr>
        <w:tc>
          <w:tcPr>
            <w:tcW w:w="563" w:type="dxa"/>
          </w:tcPr>
          <w:p w14:paraId="3995ADAF" w14:textId="6DC0CF6B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3" w:type="dxa"/>
          </w:tcPr>
          <w:p w14:paraId="3E34D33D" w14:textId="460E5EBC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m</w:t>
            </w:r>
          </w:p>
        </w:tc>
        <w:tc>
          <w:tcPr>
            <w:tcW w:w="857" w:type="dxa"/>
          </w:tcPr>
          <w:p w14:paraId="789772D6" w14:textId="6EBFEF83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44" w:type="dxa"/>
          </w:tcPr>
          <w:p w14:paraId="1BFA2D9B" w14:textId="597E5494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</w:t>
            </w:r>
          </w:p>
        </w:tc>
      </w:tr>
      <w:tr w:rsidR="000116F1" w14:paraId="41B94705" w14:textId="67B442A9" w:rsidTr="000116F1">
        <w:trPr>
          <w:trHeight w:val="264"/>
        </w:trPr>
        <w:tc>
          <w:tcPr>
            <w:tcW w:w="563" w:type="dxa"/>
          </w:tcPr>
          <w:p w14:paraId="33CD4B41" w14:textId="18E24092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3" w:type="dxa"/>
          </w:tcPr>
          <w:p w14:paraId="65CCDA92" w14:textId="76F4A45D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han</w:t>
            </w:r>
          </w:p>
        </w:tc>
        <w:tc>
          <w:tcPr>
            <w:tcW w:w="857" w:type="dxa"/>
          </w:tcPr>
          <w:p w14:paraId="73A951F0" w14:textId="5978CD8C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7</w:t>
            </w:r>
          </w:p>
        </w:tc>
        <w:tc>
          <w:tcPr>
            <w:tcW w:w="844" w:type="dxa"/>
          </w:tcPr>
          <w:p w14:paraId="096E45CF" w14:textId="3DCBD6C8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C</w:t>
            </w:r>
          </w:p>
        </w:tc>
      </w:tr>
      <w:tr w:rsidR="000116F1" w14:paraId="02468D6A" w14:textId="6678C5B4" w:rsidTr="000116F1">
        <w:trPr>
          <w:trHeight w:val="264"/>
        </w:trPr>
        <w:tc>
          <w:tcPr>
            <w:tcW w:w="563" w:type="dxa"/>
          </w:tcPr>
          <w:p w14:paraId="7BE654C4" w14:textId="3AD3EEE4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3" w:type="dxa"/>
          </w:tcPr>
          <w:p w14:paraId="4E4EEE1F" w14:textId="62A03F5E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jay</w:t>
            </w:r>
          </w:p>
        </w:tc>
        <w:tc>
          <w:tcPr>
            <w:tcW w:w="857" w:type="dxa"/>
          </w:tcPr>
          <w:p w14:paraId="5B9BC7A3" w14:textId="058D8926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844" w:type="dxa"/>
          </w:tcPr>
          <w:p w14:paraId="42456A60" w14:textId="035339ED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</w:t>
            </w:r>
          </w:p>
        </w:tc>
      </w:tr>
      <w:tr w:rsidR="000116F1" w14:paraId="55243C33" w14:textId="7C0EB27F" w:rsidTr="000116F1">
        <w:trPr>
          <w:trHeight w:val="264"/>
        </w:trPr>
        <w:tc>
          <w:tcPr>
            <w:tcW w:w="563" w:type="dxa"/>
          </w:tcPr>
          <w:p w14:paraId="67ABBCC6" w14:textId="6F80701A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3" w:type="dxa"/>
          </w:tcPr>
          <w:p w14:paraId="4275EAA6" w14:textId="775B1D6C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kit</w:t>
            </w:r>
          </w:p>
        </w:tc>
        <w:tc>
          <w:tcPr>
            <w:tcW w:w="857" w:type="dxa"/>
          </w:tcPr>
          <w:p w14:paraId="61F37D8C" w14:textId="39832BA8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8</w:t>
            </w:r>
          </w:p>
        </w:tc>
        <w:tc>
          <w:tcPr>
            <w:tcW w:w="844" w:type="dxa"/>
          </w:tcPr>
          <w:p w14:paraId="5AE2B93B" w14:textId="131C9DB7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</w:t>
            </w:r>
          </w:p>
        </w:tc>
      </w:tr>
      <w:tr w:rsidR="000116F1" w14:paraId="07E54D98" w14:textId="46E8F974" w:rsidTr="000116F1">
        <w:trPr>
          <w:trHeight w:val="264"/>
        </w:trPr>
        <w:tc>
          <w:tcPr>
            <w:tcW w:w="563" w:type="dxa"/>
          </w:tcPr>
          <w:p w14:paraId="6A265049" w14:textId="2D597608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3" w:type="dxa"/>
          </w:tcPr>
          <w:p w14:paraId="5AE2DF9A" w14:textId="3160B117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vind</w:t>
            </w:r>
          </w:p>
        </w:tc>
        <w:tc>
          <w:tcPr>
            <w:tcW w:w="857" w:type="dxa"/>
          </w:tcPr>
          <w:p w14:paraId="0B0CDF75" w14:textId="50FDAC94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</w:p>
        </w:tc>
        <w:tc>
          <w:tcPr>
            <w:tcW w:w="844" w:type="dxa"/>
          </w:tcPr>
          <w:p w14:paraId="72B6BBFE" w14:textId="2731A1D7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C</w:t>
            </w:r>
          </w:p>
        </w:tc>
      </w:tr>
      <w:tr w:rsidR="000116F1" w14:paraId="39C9066E" w14:textId="6756EBD8" w:rsidTr="000116F1">
        <w:trPr>
          <w:trHeight w:val="264"/>
        </w:trPr>
        <w:tc>
          <w:tcPr>
            <w:tcW w:w="563" w:type="dxa"/>
          </w:tcPr>
          <w:p w14:paraId="02DE7BA4" w14:textId="5C11C9A0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3" w:type="dxa"/>
          </w:tcPr>
          <w:p w14:paraId="2C39F7A1" w14:textId="637FB10E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rima</w:t>
            </w:r>
          </w:p>
        </w:tc>
        <w:tc>
          <w:tcPr>
            <w:tcW w:w="857" w:type="dxa"/>
          </w:tcPr>
          <w:p w14:paraId="4037DA93" w14:textId="2ED2852E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44" w:type="dxa"/>
          </w:tcPr>
          <w:p w14:paraId="0CA29EF4" w14:textId="2F198311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</w:t>
            </w:r>
          </w:p>
        </w:tc>
      </w:tr>
      <w:tr w:rsidR="000116F1" w14:paraId="5906702F" w14:textId="55B8B62E" w:rsidTr="000116F1">
        <w:trPr>
          <w:trHeight w:val="264"/>
        </w:trPr>
        <w:tc>
          <w:tcPr>
            <w:tcW w:w="563" w:type="dxa"/>
          </w:tcPr>
          <w:p w14:paraId="7008794F" w14:textId="3170EC39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3" w:type="dxa"/>
          </w:tcPr>
          <w:p w14:paraId="1022B341" w14:textId="35772B83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rat</w:t>
            </w:r>
            <w:proofErr w:type="spellEnd"/>
          </w:p>
        </w:tc>
        <w:tc>
          <w:tcPr>
            <w:tcW w:w="857" w:type="dxa"/>
          </w:tcPr>
          <w:p w14:paraId="1D90D9F6" w14:textId="5D4C0043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44" w:type="dxa"/>
          </w:tcPr>
          <w:p w14:paraId="2A31DDC0" w14:textId="46F2AF57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</w:t>
            </w:r>
          </w:p>
        </w:tc>
      </w:tr>
      <w:tr w:rsidR="000116F1" w14:paraId="09E6859F" w14:textId="5614DCD3" w:rsidTr="000116F1">
        <w:trPr>
          <w:trHeight w:val="264"/>
        </w:trPr>
        <w:tc>
          <w:tcPr>
            <w:tcW w:w="563" w:type="dxa"/>
          </w:tcPr>
          <w:p w14:paraId="5D903376" w14:textId="23D02ACD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3" w:type="dxa"/>
          </w:tcPr>
          <w:p w14:paraId="001317BA" w14:textId="3AD5BB7C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rinder</w:t>
            </w:r>
          </w:p>
        </w:tc>
        <w:tc>
          <w:tcPr>
            <w:tcW w:w="857" w:type="dxa"/>
          </w:tcPr>
          <w:p w14:paraId="4FDDC54A" w14:textId="47B30047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44" w:type="dxa"/>
          </w:tcPr>
          <w:p w14:paraId="79686ED4" w14:textId="643B67D4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C</w:t>
            </w:r>
          </w:p>
        </w:tc>
      </w:tr>
      <w:tr w:rsidR="000116F1" w14:paraId="16CFEA4D" w14:textId="3670B599" w:rsidTr="000116F1">
        <w:trPr>
          <w:trHeight w:val="264"/>
        </w:trPr>
        <w:tc>
          <w:tcPr>
            <w:tcW w:w="563" w:type="dxa"/>
          </w:tcPr>
          <w:p w14:paraId="6BA0E127" w14:textId="0406C6E7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3" w:type="dxa"/>
          </w:tcPr>
          <w:p w14:paraId="15EA7E72" w14:textId="42216767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ran </w:t>
            </w:r>
          </w:p>
        </w:tc>
        <w:tc>
          <w:tcPr>
            <w:tcW w:w="857" w:type="dxa"/>
          </w:tcPr>
          <w:p w14:paraId="380444CB" w14:textId="391E79E3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44" w:type="dxa"/>
          </w:tcPr>
          <w:p w14:paraId="1CF38EB8" w14:textId="026BB261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</w:t>
            </w:r>
          </w:p>
        </w:tc>
      </w:tr>
      <w:tr w:rsidR="000116F1" w14:paraId="3FA6DBF5" w14:textId="46B6DE0B" w:rsidTr="000116F1">
        <w:trPr>
          <w:trHeight w:val="264"/>
        </w:trPr>
        <w:tc>
          <w:tcPr>
            <w:tcW w:w="563" w:type="dxa"/>
          </w:tcPr>
          <w:p w14:paraId="415C5B8C" w14:textId="66644541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33" w:type="dxa"/>
          </w:tcPr>
          <w:p w14:paraId="0F30DFF5" w14:textId="6B587CBB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ema</w:t>
            </w:r>
            <w:proofErr w:type="spellEnd"/>
          </w:p>
        </w:tc>
        <w:tc>
          <w:tcPr>
            <w:tcW w:w="857" w:type="dxa"/>
          </w:tcPr>
          <w:p w14:paraId="331ECCE2" w14:textId="709AFD81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44" w:type="dxa"/>
          </w:tcPr>
          <w:p w14:paraId="7071247C" w14:textId="51C1653B" w:rsidR="000116F1" w:rsidRDefault="000116F1" w:rsidP="007342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</w:t>
            </w:r>
          </w:p>
        </w:tc>
      </w:tr>
    </w:tbl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83"/>
        <w:gridCol w:w="1668"/>
        <w:gridCol w:w="1134"/>
        <w:gridCol w:w="1134"/>
      </w:tblGrid>
      <w:tr w:rsidR="000116F1" w14:paraId="2CC02BFF" w14:textId="77777777" w:rsidTr="00FD3F1A">
        <w:trPr>
          <w:trHeight w:val="273"/>
        </w:trPr>
        <w:tc>
          <w:tcPr>
            <w:tcW w:w="883" w:type="dxa"/>
          </w:tcPr>
          <w:p w14:paraId="495EEF42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ubID</w:t>
            </w:r>
            <w:proofErr w:type="spellEnd"/>
          </w:p>
        </w:tc>
        <w:tc>
          <w:tcPr>
            <w:tcW w:w="1668" w:type="dxa"/>
          </w:tcPr>
          <w:p w14:paraId="5A0DA425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lubName</w:t>
            </w:r>
            <w:proofErr w:type="spellEnd"/>
          </w:p>
        </w:tc>
        <w:tc>
          <w:tcPr>
            <w:tcW w:w="1134" w:type="dxa"/>
          </w:tcPr>
          <w:p w14:paraId="585F123B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</w:t>
            </w:r>
            <w:proofErr w:type="spellEnd"/>
          </w:p>
        </w:tc>
        <w:tc>
          <w:tcPr>
            <w:tcW w:w="1134" w:type="dxa"/>
          </w:tcPr>
          <w:p w14:paraId="524B45C3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e</w:t>
            </w:r>
          </w:p>
        </w:tc>
      </w:tr>
      <w:tr w:rsidR="000116F1" w14:paraId="380BC7B5" w14:textId="77777777" w:rsidTr="00FD3F1A">
        <w:trPr>
          <w:trHeight w:val="273"/>
        </w:trPr>
        <w:tc>
          <w:tcPr>
            <w:tcW w:w="883" w:type="dxa"/>
          </w:tcPr>
          <w:p w14:paraId="6364AD87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1</w:t>
            </w:r>
          </w:p>
        </w:tc>
        <w:tc>
          <w:tcPr>
            <w:tcW w:w="1668" w:type="dxa"/>
          </w:tcPr>
          <w:p w14:paraId="2861F05B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enture</w:t>
            </w:r>
          </w:p>
        </w:tc>
        <w:tc>
          <w:tcPr>
            <w:tcW w:w="1134" w:type="dxa"/>
          </w:tcPr>
          <w:p w14:paraId="504EA481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4" w:type="dxa"/>
          </w:tcPr>
          <w:p w14:paraId="7409D3B5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0116F1" w14:paraId="30848641" w14:textId="77777777" w:rsidTr="00FD3F1A">
        <w:trPr>
          <w:trHeight w:val="273"/>
        </w:trPr>
        <w:tc>
          <w:tcPr>
            <w:tcW w:w="883" w:type="dxa"/>
          </w:tcPr>
          <w:p w14:paraId="36F93575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2</w:t>
            </w:r>
          </w:p>
        </w:tc>
        <w:tc>
          <w:tcPr>
            <w:tcW w:w="1668" w:type="dxa"/>
          </w:tcPr>
          <w:p w14:paraId="1184A704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ce</w:t>
            </w:r>
          </w:p>
        </w:tc>
        <w:tc>
          <w:tcPr>
            <w:tcW w:w="1134" w:type="dxa"/>
          </w:tcPr>
          <w:p w14:paraId="2908124E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4" w:type="dxa"/>
          </w:tcPr>
          <w:p w14:paraId="35B3099C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</w:tr>
      <w:tr w:rsidR="000116F1" w14:paraId="77A7BADC" w14:textId="77777777" w:rsidTr="00FD3F1A">
        <w:trPr>
          <w:trHeight w:val="273"/>
        </w:trPr>
        <w:tc>
          <w:tcPr>
            <w:tcW w:w="883" w:type="dxa"/>
          </w:tcPr>
          <w:p w14:paraId="671F4A9F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</w:t>
            </w:r>
          </w:p>
        </w:tc>
        <w:tc>
          <w:tcPr>
            <w:tcW w:w="1668" w:type="dxa"/>
          </w:tcPr>
          <w:p w14:paraId="367E9BE4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har</w:t>
            </w:r>
          </w:p>
        </w:tc>
        <w:tc>
          <w:tcPr>
            <w:tcW w:w="1134" w:type="dxa"/>
          </w:tcPr>
          <w:p w14:paraId="322F4369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4" w:type="dxa"/>
          </w:tcPr>
          <w:p w14:paraId="5A39D4DB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</w:tr>
      <w:tr w:rsidR="000116F1" w14:paraId="1C6CF55E" w14:textId="77777777" w:rsidTr="00FD3F1A">
        <w:trPr>
          <w:trHeight w:val="273"/>
        </w:trPr>
        <w:tc>
          <w:tcPr>
            <w:tcW w:w="883" w:type="dxa"/>
          </w:tcPr>
          <w:p w14:paraId="78B879F0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1668" w:type="dxa"/>
          </w:tcPr>
          <w:p w14:paraId="582ADB4E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1134" w:type="dxa"/>
          </w:tcPr>
          <w:p w14:paraId="7F2C278F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</w:tcPr>
          <w:p w14:paraId="5BF68C30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0116F1" w14:paraId="0C615826" w14:textId="77777777" w:rsidTr="00FD3F1A">
        <w:trPr>
          <w:trHeight w:val="273"/>
        </w:trPr>
        <w:tc>
          <w:tcPr>
            <w:tcW w:w="883" w:type="dxa"/>
          </w:tcPr>
          <w:p w14:paraId="1B0DC827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1668" w:type="dxa"/>
          </w:tcPr>
          <w:p w14:paraId="7AC45210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har</w:t>
            </w:r>
          </w:p>
        </w:tc>
        <w:tc>
          <w:tcPr>
            <w:tcW w:w="1134" w:type="dxa"/>
          </w:tcPr>
          <w:p w14:paraId="588D1E1B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</w:tcPr>
          <w:p w14:paraId="38C8DA09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0116F1" w14:paraId="41B6C8FC" w14:textId="77777777" w:rsidTr="00FD3F1A">
        <w:trPr>
          <w:trHeight w:val="273"/>
        </w:trPr>
        <w:tc>
          <w:tcPr>
            <w:tcW w:w="883" w:type="dxa"/>
          </w:tcPr>
          <w:p w14:paraId="0D7F6B38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</w:t>
            </w:r>
          </w:p>
        </w:tc>
        <w:tc>
          <w:tcPr>
            <w:tcW w:w="1668" w:type="dxa"/>
          </w:tcPr>
          <w:p w14:paraId="6C410CC5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dra</w:t>
            </w:r>
          </w:p>
        </w:tc>
        <w:tc>
          <w:tcPr>
            <w:tcW w:w="1134" w:type="dxa"/>
          </w:tcPr>
          <w:p w14:paraId="1693E212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4" w:type="dxa"/>
          </w:tcPr>
          <w:p w14:paraId="425493CC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</w:tr>
      <w:tr w:rsidR="000116F1" w14:paraId="6D90F18F" w14:textId="77777777" w:rsidTr="00FD3F1A">
        <w:trPr>
          <w:trHeight w:val="273"/>
        </w:trPr>
        <w:tc>
          <w:tcPr>
            <w:tcW w:w="883" w:type="dxa"/>
          </w:tcPr>
          <w:p w14:paraId="1C493727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7</w:t>
            </w:r>
          </w:p>
        </w:tc>
        <w:tc>
          <w:tcPr>
            <w:tcW w:w="1668" w:type="dxa"/>
          </w:tcPr>
          <w:p w14:paraId="3FD59135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nce</w:t>
            </w:r>
          </w:p>
        </w:tc>
        <w:tc>
          <w:tcPr>
            <w:tcW w:w="1134" w:type="dxa"/>
          </w:tcPr>
          <w:p w14:paraId="7F308760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4" w:type="dxa"/>
          </w:tcPr>
          <w:p w14:paraId="03C66803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0116F1" w14:paraId="7825ABAA" w14:textId="77777777" w:rsidTr="00FD3F1A">
        <w:trPr>
          <w:trHeight w:val="273"/>
        </w:trPr>
        <w:tc>
          <w:tcPr>
            <w:tcW w:w="883" w:type="dxa"/>
          </w:tcPr>
          <w:p w14:paraId="6C8FFD2C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</w:t>
            </w:r>
          </w:p>
        </w:tc>
        <w:tc>
          <w:tcPr>
            <w:tcW w:w="1668" w:type="dxa"/>
          </w:tcPr>
          <w:p w14:paraId="6AF0757F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derz</w:t>
            </w:r>
            <w:proofErr w:type="spellEnd"/>
          </w:p>
        </w:tc>
        <w:tc>
          <w:tcPr>
            <w:tcW w:w="1134" w:type="dxa"/>
          </w:tcPr>
          <w:p w14:paraId="25D8745C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4" w:type="dxa"/>
          </w:tcPr>
          <w:p w14:paraId="7BF4C48F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0116F1" w14:paraId="5412E72B" w14:textId="77777777" w:rsidTr="00FD3F1A">
        <w:trPr>
          <w:trHeight w:val="273"/>
        </w:trPr>
        <w:tc>
          <w:tcPr>
            <w:tcW w:w="883" w:type="dxa"/>
          </w:tcPr>
          <w:p w14:paraId="58379390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9</w:t>
            </w:r>
          </w:p>
        </w:tc>
        <w:tc>
          <w:tcPr>
            <w:tcW w:w="1668" w:type="dxa"/>
          </w:tcPr>
          <w:p w14:paraId="6724F06C" w14:textId="0440BDBA" w:rsidR="000116F1" w:rsidRDefault="006F3914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zhar</w:t>
            </w:r>
          </w:p>
        </w:tc>
        <w:tc>
          <w:tcPr>
            <w:tcW w:w="1134" w:type="dxa"/>
          </w:tcPr>
          <w:p w14:paraId="0F285BC5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4" w:type="dxa"/>
          </w:tcPr>
          <w:p w14:paraId="1A5543B3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</w:tr>
      <w:tr w:rsidR="000116F1" w14:paraId="34404C4B" w14:textId="77777777" w:rsidTr="00FD3F1A">
        <w:trPr>
          <w:trHeight w:val="273"/>
        </w:trPr>
        <w:tc>
          <w:tcPr>
            <w:tcW w:w="883" w:type="dxa"/>
          </w:tcPr>
          <w:p w14:paraId="743B3ED9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  <w:tc>
          <w:tcPr>
            <w:tcW w:w="1668" w:type="dxa"/>
          </w:tcPr>
          <w:p w14:paraId="1FE7100F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derz</w:t>
            </w:r>
            <w:proofErr w:type="spellEnd"/>
          </w:p>
        </w:tc>
        <w:tc>
          <w:tcPr>
            <w:tcW w:w="1134" w:type="dxa"/>
          </w:tcPr>
          <w:p w14:paraId="7E5FC16C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4" w:type="dxa"/>
          </w:tcPr>
          <w:p w14:paraId="3A8C525B" w14:textId="77777777" w:rsidR="000116F1" w:rsidRDefault="000116F1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</w:tr>
    </w:tbl>
    <w:p w14:paraId="4B66FF5A" w14:textId="77777777" w:rsidR="000116F1" w:rsidRPr="00B63272" w:rsidRDefault="000116F1" w:rsidP="00DE653E">
      <w:pPr>
        <w:rPr>
          <w:rFonts w:ascii="Times New Roman" w:hAnsi="Times New Roman" w:cs="Times New Roman"/>
          <w:sz w:val="24"/>
          <w:szCs w:val="24"/>
        </w:rPr>
      </w:pPr>
    </w:p>
    <w:p w14:paraId="7DD335D8" w14:textId="0450B39D" w:rsidR="00DE653E" w:rsidRDefault="00DE653E" w:rsidP="00ED29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 xml:space="preserve">Create </w:t>
      </w:r>
      <w:r w:rsidR="00312386">
        <w:rPr>
          <w:rFonts w:ascii="Times New Roman" w:hAnsi="Times New Roman" w:cs="Times New Roman"/>
          <w:sz w:val="24"/>
          <w:szCs w:val="24"/>
        </w:rPr>
        <w:t xml:space="preserve">above </w:t>
      </w:r>
      <w:r w:rsidRPr="00B63272">
        <w:rPr>
          <w:rFonts w:ascii="Times New Roman" w:hAnsi="Times New Roman" w:cs="Times New Roman"/>
          <w:sz w:val="24"/>
          <w:szCs w:val="24"/>
        </w:rPr>
        <w:t>tables</w:t>
      </w:r>
      <w:r w:rsidR="00F24C4C">
        <w:rPr>
          <w:rFonts w:ascii="Times New Roman" w:hAnsi="Times New Roman" w:cs="Times New Roman"/>
          <w:sz w:val="24"/>
          <w:szCs w:val="24"/>
        </w:rPr>
        <w:t xml:space="preserve"> by applying constraint at table level</w:t>
      </w:r>
      <w:r w:rsidR="00432426">
        <w:rPr>
          <w:rFonts w:ascii="Times New Roman" w:hAnsi="Times New Roman" w:cs="Times New Roman"/>
          <w:sz w:val="24"/>
          <w:szCs w:val="24"/>
        </w:rPr>
        <w:t xml:space="preserve"> and insert records.</w:t>
      </w:r>
    </w:p>
    <w:p w14:paraId="67A28371" w14:textId="48BC0580" w:rsidR="00DF2309" w:rsidRPr="00ED294E" w:rsidRDefault="007C4F9D" w:rsidP="00ED294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n</w:t>
      </w:r>
      <w:r w:rsidR="00DF2309">
        <w:rPr>
          <w:rFonts w:ascii="Times New Roman" w:hAnsi="Times New Roman" w:cs="Times New Roman"/>
          <w:sz w:val="24"/>
          <w:szCs w:val="24"/>
        </w:rPr>
        <w:t>ame of the Institute whose student got maximum CGPA</w:t>
      </w:r>
    </w:p>
    <w:p w14:paraId="63FB10D4" w14:textId="77777777" w:rsidR="00E01C50" w:rsidRDefault="00E01C50" w:rsidP="00E01C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</w:t>
      </w:r>
      <w:r w:rsidRPr="00B63272">
        <w:rPr>
          <w:rFonts w:ascii="Times New Roman" w:hAnsi="Times New Roman" w:cs="Times New Roman"/>
          <w:sz w:val="24"/>
          <w:szCs w:val="24"/>
        </w:rPr>
        <w:t xml:space="preserve"> the name of the </w:t>
      </w:r>
      <w:r>
        <w:rPr>
          <w:rFonts w:ascii="Times New Roman" w:hAnsi="Times New Roman" w:cs="Times New Roman"/>
          <w:sz w:val="24"/>
          <w:szCs w:val="24"/>
        </w:rPr>
        <w:t>students</w:t>
      </w:r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elonging to TU</w:t>
      </w:r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EE0E4A" w14:textId="44E7FF68" w:rsidR="007C0F55" w:rsidRPr="00B63272" w:rsidRDefault="00411AC0" w:rsidP="00CC38B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Display the average fee for each club</w:t>
      </w:r>
      <w:r w:rsidR="00C86F19">
        <w:rPr>
          <w:rFonts w:ascii="Times New Roman" w:hAnsi="Times New Roman" w:cs="Times New Roman"/>
          <w:sz w:val="24"/>
          <w:szCs w:val="24"/>
        </w:rPr>
        <w:t xml:space="preserve"> </w:t>
      </w:r>
      <w:r w:rsidRPr="00B63272">
        <w:rPr>
          <w:rFonts w:ascii="Times New Roman" w:hAnsi="Times New Roman" w:cs="Times New Roman"/>
          <w:sz w:val="24"/>
          <w:szCs w:val="24"/>
        </w:rPr>
        <w:t xml:space="preserve">Name </w:t>
      </w:r>
      <w:r w:rsidR="00CA7A51">
        <w:rPr>
          <w:rFonts w:ascii="Times New Roman" w:hAnsi="Times New Roman" w:cs="Times New Roman"/>
          <w:sz w:val="24"/>
          <w:szCs w:val="24"/>
        </w:rPr>
        <w:t>for</w:t>
      </w:r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D0649" w:rsidRPr="00B63272">
        <w:rPr>
          <w:rFonts w:ascii="Times New Roman" w:hAnsi="Times New Roman" w:cs="Times New Roman"/>
          <w:sz w:val="24"/>
          <w:szCs w:val="24"/>
        </w:rPr>
        <w:t>sID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  <w:r w:rsidR="002D0649" w:rsidRPr="00B63272">
        <w:rPr>
          <w:rFonts w:ascii="Times New Roman" w:hAnsi="Times New Roman" w:cs="Times New Roman"/>
          <w:sz w:val="24"/>
          <w:szCs w:val="24"/>
        </w:rPr>
        <w:t>5</w:t>
      </w:r>
      <w:r w:rsidRPr="00B63272">
        <w:rPr>
          <w:rFonts w:ascii="Times New Roman" w:hAnsi="Times New Roman" w:cs="Times New Roman"/>
          <w:sz w:val="24"/>
          <w:szCs w:val="24"/>
        </w:rPr>
        <w:t xml:space="preserve">, but only display those </w:t>
      </w:r>
      <w:r w:rsidR="002D0649" w:rsidRPr="00B63272">
        <w:rPr>
          <w:rFonts w:ascii="Times New Roman" w:hAnsi="Times New Roman" w:cs="Times New Roman"/>
          <w:sz w:val="24"/>
          <w:szCs w:val="24"/>
        </w:rPr>
        <w:t>club</w:t>
      </w:r>
      <w:r w:rsidR="00C86F19">
        <w:rPr>
          <w:rFonts w:ascii="Times New Roman" w:hAnsi="Times New Roman" w:cs="Times New Roman"/>
          <w:sz w:val="24"/>
          <w:szCs w:val="24"/>
        </w:rPr>
        <w:t xml:space="preserve"> </w:t>
      </w:r>
      <w:r w:rsidR="00AB5D70">
        <w:rPr>
          <w:rFonts w:ascii="Times New Roman" w:hAnsi="Times New Roman" w:cs="Times New Roman"/>
          <w:sz w:val="24"/>
          <w:szCs w:val="24"/>
        </w:rPr>
        <w:t>n</w:t>
      </w:r>
      <w:r w:rsidR="002D0649" w:rsidRPr="00B63272">
        <w:rPr>
          <w:rFonts w:ascii="Times New Roman" w:hAnsi="Times New Roman" w:cs="Times New Roman"/>
          <w:sz w:val="24"/>
          <w:szCs w:val="24"/>
        </w:rPr>
        <w:t>ame</w:t>
      </w:r>
      <w:r w:rsidR="00AB5D70">
        <w:rPr>
          <w:rFonts w:ascii="Times New Roman" w:hAnsi="Times New Roman" w:cs="Times New Roman"/>
          <w:sz w:val="24"/>
          <w:szCs w:val="24"/>
        </w:rPr>
        <w:t>s</w:t>
      </w:r>
      <w:r w:rsidRPr="00B63272">
        <w:rPr>
          <w:rFonts w:ascii="Times New Roman" w:hAnsi="Times New Roman" w:cs="Times New Roman"/>
          <w:sz w:val="24"/>
          <w:szCs w:val="24"/>
        </w:rPr>
        <w:t xml:space="preserve"> where total </w:t>
      </w:r>
      <w:r w:rsidR="002D0649" w:rsidRPr="00B63272">
        <w:rPr>
          <w:rFonts w:ascii="Times New Roman" w:hAnsi="Times New Roman" w:cs="Times New Roman"/>
          <w:sz w:val="24"/>
          <w:szCs w:val="24"/>
        </w:rPr>
        <w:t>fee</w:t>
      </w:r>
      <w:r w:rsidRPr="00B63272">
        <w:rPr>
          <w:rFonts w:ascii="Times New Roman" w:hAnsi="Times New Roman" w:cs="Times New Roman"/>
          <w:sz w:val="24"/>
          <w:szCs w:val="24"/>
        </w:rPr>
        <w:t xml:space="preserve"> is greater than 2000 &amp; display the output in descending order of </w:t>
      </w:r>
      <w:r w:rsidR="002D0649" w:rsidRPr="00B63272">
        <w:rPr>
          <w:rFonts w:ascii="Times New Roman" w:hAnsi="Times New Roman" w:cs="Times New Roman"/>
          <w:sz w:val="24"/>
          <w:szCs w:val="24"/>
        </w:rPr>
        <w:t>fee</w:t>
      </w:r>
      <w:r w:rsidR="00E9575E" w:rsidRPr="00B63272">
        <w:rPr>
          <w:rFonts w:ascii="Times New Roman" w:hAnsi="Times New Roman" w:cs="Times New Roman"/>
          <w:sz w:val="24"/>
          <w:szCs w:val="24"/>
        </w:rPr>
        <w:t>.</w:t>
      </w:r>
    </w:p>
    <w:p w14:paraId="411577C8" w14:textId="0339CE63" w:rsidR="00E23DA1" w:rsidRPr="00B63272" w:rsidRDefault="001F26B3" w:rsidP="00CC38B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Display the club</w:t>
      </w:r>
      <w:r w:rsidR="000C5B66">
        <w:rPr>
          <w:rFonts w:ascii="Times New Roman" w:hAnsi="Times New Roman" w:cs="Times New Roman"/>
          <w:sz w:val="24"/>
          <w:szCs w:val="24"/>
        </w:rPr>
        <w:t xml:space="preserve"> </w:t>
      </w:r>
      <w:r w:rsidRPr="00B63272">
        <w:rPr>
          <w:rFonts w:ascii="Times New Roman" w:hAnsi="Times New Roman" w:cs="Times New Roman"/>
          <w:sz w:val="24"/>
          <w:szCs w:val="24"/>
        </w:rPr>
        <w:t>Name</w:t>
      </w:r>
      <w:r w:rsidR="00576059">
        <w:rPr>
          <w:rFonts w:ascii="Times New Roman" w:hAnsi="Times New Roman" w:cs="Times New Roman"/>
          <w:sz w:val="24"/>
          <w:szCs w:val="24"/>
        </w:rPr>
        <w:t>s</w:t>
      </w:r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  <w:r w:rsidR="00576059">
        <w:rPr>
          <w:rFonts w:ascii="Times New Roman" w:hAnsi="Times New Roman" w:cs="Times New Roman"/>
          <w:sz w:val="24"/>
          <w:szCs w:val="24"/>
        </w:rPr>
        <w:t>which are joined by</w:t>
      </w:r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  <w:r w:rsidR="00576059">
        <w:rPr>
          <w:rFonts w:ascii="Times New Roman" w:hAnsi="Times New Roman" w:cs="Times New Roman"/>
          <w:sz w:val="24"/>
          <w:szCs w:val="24"/>
        </w:rPr>
        <w:t>more than 2</w:t>
      </w:r>
      <w:r w:rsidRPr="00B63272">
        <w:rPr>
          <w:rFonts w:ascii="Times New Roman" w:hAnsi="Times New Roman" w:cs="Times New Roman"/>
          <w:sz w:val="24"/>
          <w:szCs w:val="24"/>
        </w:rPr>
        <w:t xml:space="preserve"> students.</w:t>
      </w:r>
    </w:p>
    <w:p w14:paraId="1D491DC9" w14:textId="17945FA1" w:rsidR="00537F4F" w:rsidRPr="00B63272" w:rsidRDefault="00EF1C2D" w:rsidP="00CC38B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 xml:space="preserve">Display total number of </w:t>
      </w:r>
      <w:r w:rsidR="009B2FFF">
        <w:rPr>
          <w:rFonts w:ascii="Times New Roman" w:hAnsi="Times New Roman" w:cs="Times New Roman"/>
          <w:sz w:val="24"/>
          <w:szCs w:val="24"/>
        </w:rPr>
        <w:t xml:space="preserve">joining in </w:t>
      </w:r>
      <w:r w:rsidRPr="00B63272">
        <w:rPr>
          <w:rFonts w:ascii="Times New Roman" w:hAnsi="Times New Roman" w:cs="Times New Roman"/>
          <w:sz w:val="24"/>
          <w:szCs w:val="24"/>
        </w:rPr>
        <w:t xml:space="preserve">“Izhar” </w:t>
      </w:r>
      <w:r w:rsidR="009B2FFF">
        <w:rPr>
          <w:rFonts w:ascii="Times New Roman" w:hAnsi="Times New Roman" w:cs="Times New Roman"/>
          <w:sz w:val="24"/>
          <w:szCs w:val="24"/>
        </w:rPr>
        <w:t>for</w:t>
      </w:r>
      <w:r w:rsidRPr="00B63272">
        <w:rPr>
          <w:rFonts w:ascii="Times New Roman" w:hAnsi="Times New Roman" w:cs="Times New Roman"/>
          <w:sz w:val="24"/>
          <w:szCs w:val="24"/>
        </w:rPr>
        <w:t xml:space="preserve"> each </w:t>
      </w:r>
      <w:r w:rsidR="009B2FFF">
        <w:rPr>
          <w:rFonts w:ascii="Times New Roman" w:hAnsi="Times New Roman" w:cs="Times New Roman"/>
          <w:sz w:val="24"/>
          <w:szCs w:val="24"/>
        </w:rPr>
        <w:t>Student</w:t>
      </w:r>
      <w:r w:rsidRPr="00B63272">
        <w:rPr>
          <w:rFonts w:ascii="Times New Roman" w:hAnsi="Times New Roman" w:cs="Times New Roman"/>
          <w:sz w:val="24"/>
          <w:szCs w:val="24"/>
        </w:rPr>
        <w:t>.</w:t>
      </w:r>
      <w:r w:rsidR="00B4048A" w:rsidRPr="00B63272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0A164643" w14:textId="6B8DB90B" w:rsidR="00DE653E" w:rsidRPr="00B63272" w:rsidRDefault="00DE653E" w:rsidP="00DE65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 xml:space="preserve">Drop </w:t>
      </w:r>
      <w:r w:rsidR="00EC6DF2">
        <w:rPr>
          <w:rFonts w:ascii="Times New Roman" w:hAnsi="Times New Roman" w:cs="Times New Roman"/>
          <w:sz w:val="24"/>
          <w:szCs w:val="24"/>
        </w:rPr>
        <w:t>primary</w:t>
      </w:r>
      <w:r w:rsidRPr="00B63272">
        <w:rPr>
          <w:rFonts w:ascii="Times New Roman" w:hAnsi="Times New Roman" w:cs="Times New Roman"/>
          <w:sz w:val="24"/>
          <w:szCs w:val="24"/>
        </w:rPr>
        <w:t xml:space="preserve"> key constraint </w:t>
      </w:r>
      <w:r w:rsidR="00200191">
        <w:rPr>
          <w:rFonts w:ascii="Times New Roman" w:hAnsi="Times New Roman" w:cs="Times New Roman"/>
          <w:sz w:val="24"/>
          <w:szCs w:val="24"/>
        </w:rPr>
        <w:t>i.e.,</w:t>
      </w:r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6DF2">
        <w:rPr>
          <w:rFonts w:ascii="Times New Roman" w:hAnsi="Times New Roman" w:cs="Times New Roman"/>
          <w:sz w:val="24"/>
          <w:szCs w:val="24"/>
        </w:rPr>
        <w:t>clubID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  <w:r w:rsidR="00200191">
        <w:rPr>
          <w:rFonts w:ascii="Times New Roman" w:hAnsi="Times New Roman" w:cs="Times New Roman"/>
          <w:sz w:val="24"/>
          <w:szCs w:val="24"/>
        </w:rPr>
        <w:t>from Club table.</w:t>
      </w:r>
    </w:p>
    <w:p w14:paraId="13922347" w14:textId="087089F2" w:rsidR="00DE653E" w:rsidRPr="00B63272" w:rsidRDefault="00DE653E" w:rsidP="00DE65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 xml:space="preserve">Add </w:t>
      </w:r>
      <w:r w:rsidR="00154DD0">
        <w:rPr>
          <w:rFonts w:ascii="Times New Roman" w:hAnsi="Times New Roman" w:cs="Times New Roman"/>
          <w:sz w:val="24"/>
          <w:szCs w:val="24"/>
        </w:rPr>
        <w:t xml:space="preserve">new column </w:t>
      </w:r>
      <w:r w:rsidR="00C40BE1">
        <w:rPr>
          <w:rFonts w:ascii="Times New Roman" w:hAnsi="Times New Roman" w:cs="Times New Roman"/>
          <w:sz w:val="24"/>
          <w:szCs w:val="24"/>
        </w:rPr>
        <w:t>“</w:t>
      </w:r>
      <w:r w:rsidR="00154DD0">
        <w:rPr>
          <w:rFonts w:ascii="Times New Roman" w:hAnsi="Times New Roman" w:cs="Times New Roman"/>
          <w:sz w:val="24"/>
          <w:szCs w:val="24"/>
        </w:rPr>
        <w:t>phone</w:t>
      </w:r>
      <w:r w:rsidR="00C40BE1">
        <w:rPr>
          <w:rFonts w:ascii="Times New Roman" w:hAnsi="Times New Roman" w:cs="Times New Roman"/>
          <w:sz w:val="24"/>
          <w:szCs w:val="24"/>
        </w:rPr>
        <w:t>”</w:t>
      </w:r>
      <w:r w:rsidR="00154DD0">
        <w:rPr>
          <w:rFonts w:ascii="Times New Roman" w:hAnsi="Times New Roman" w:cs="Times New Roman"/>
          <w:sz w:val="24"/>
          <w:szCs w:val="24"/>
        </w:rPr>
        <w:t xml:space="preserve"> in Student</w:t>
      </w:r>
      <w:r w:rsidR="00E86FD3">
        <w:rPr>
          <w:rFonts w:ascii="Times New Roman" w:hAnsi="Times New Roman" w:cs="Times New Roman"/>
          <w:sz w:val="24"/>
          <w:szCs w:val="24"/>
        </w:rPr>
        <w:t xml:space="preserve"> table. Add</w:t>
      </w:r>
      <w:r w:rsidR="00154DD0">
        <w:rPr>
          <w:rFonts w:ascii="Times New Roman" w:hAnsi="Times New Roman" w:cs="Times New Roman"/>
          <w:sz w:val="24"/>
          <w:szCs w:val="24"/>
        </w:rPr>
        <w:t xml:space="preserve"> </w:t>
      </w:r>
      <w:r w:rsidRPr="00B63272">
        <w:rPr>
          <w:rFonts w:ascii="Times New Roman" w:hAnsi="Times New Roman" w:cs="Times New Roman"/>
          <w:sz w:val="24"/>
          <w:szCs w:val="24"/>
        </w:rPr>
        <w:t xml:space="preserve">constraint </w:t>
      </w:r>
      <w:r w:rsidR="00083CED">
        <w:rPr>
          <w:rFonts w:ascii="Times New Roman" w:hAnsi="Times New Roman" w:cs="Times New Roman"/>
          <w:sz w:val="24"/>
          <w:szCs w:val="24"/>
        </w:rPr>
        <w:t>“</w:t>
      </w:r>
      <w:r w:rsidRPr="00B63272">
        <w:rPr>
          <w:rFonts w:ascii="Times New Roman" w:hAnsi="Times New Roman" w:cs="Times New Roman"/>
          <w:sz w:val="24"/>
          <w:szCs w:val="24"/>
        </w:rPr>
        <w:t>unique</w:t>
      </w:r>
      <w:r w:rsidR="00083CED">
        <w:rPr>
          <w:rFonts w:ascii="Times New Roman" w:hAnsi="Times New Roman" w:cs="Times New Roman"/>
          <w:sz w:val="24"/>
          <w:szCs w:val="24"/>
        </w:rPr>
        <w:t>”</w:t>
      </w:r>
      <w:r w:rsidRPr="00B63272">
        <w:rPr>
          <w:rFonts w:ascii="Times New Roman" w:hAnsi="Times New Roman" w:cs="Times New Roman"/>
          <w:sz w:val="24"/>
          <w:szCs w:val="24"/>
        </w:rPr>
        <w:t xml:space="preserve"> on phone in Student table</w:t>
      </w:r>
      <w:r w:rsidR="000A65E7">
        <w:rPr>
          <w:rFonts w:ascii="Times New Roman" w:hAnsi="Times New Roman" w:cs="Times New Roman"/>
          <w:sz w:val="24"/>
          <w:szCs w:val="24"/>
        </w:rPr>
        <w:t xml:space="preserve">. Constraint should </w:t>
      </w:r>
      <w:r w:rsidR="005C7A1B">
        <w:rPr>
          <w:rFonts w:ascii="Times New Roman" w:hAnsi="Times New Roman" w:cs="Times New Roman"/>
          <w:sz w:val="24"/>
          <w:szCs w:val="24"/>
        </w:rPr>
        <w:t>be</w:t>
      </w:r>
      <w:r w:rsidRPr="00B63272">
        <w:rPr>
          <w:rFonts w:ascii="Times New Roman" w:hAnsi="Times New Roman" w:cs="Times New Roman"/>
          <w:sz w:val="24"/>
          <w:szCs w:val="24"/>
        </w:rPr>
        <w:t xml:space="preserve"> named as “</w:t>
      </w:r>
      <w:proofErr w:type="spellStart"/>
      <w:r w:rsidRPr="00B63272">
        <w:rPr>
          <w:rFonts w:ascii="Times New Roman" w:hAnsi="Times New Roman" w:cs="Times New Roman"/>
          <w:sz w:val="24"/>
          <w:szCs w:val="24"/>
        </w:rPr>
        <w:t>Stu_phone_uk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>”</w:t>
      </w:r>
      <w:r w:rsidR="00B650A7">
        <w:rPr>
          <w:rFonts w:ascii="Times New Roman" w:hAnsi="Times New Roman" w:cs="Times New Roman"/>
          <w:sz w:val="24"/>
          <w:szCs w:val="24"/>
        </w:rPr>
        <w:t>.</w:t>
      </w:r>
    </w:p>
    <w:p w14:paraId="74C07F0B" w14:textId="302E456C" w:rsidR="00DB7E5A" w:rsidRDefault="00DB7E5A" w:rsidP="00DE653E">
      <w:pPr>
        <w:rPr>
          <w:rFonts w:ascii="Times New Roman" w:hAnsi="Times New Roman" w:cs="Times New Roman"/>
          <w:sz w:val="24"/>
          <w:szCs w:val="24"/>
        </w:rPr>
      </w:pPr>
    </w:p>
    <w:p w14:paraId="7A29FAFA" w14:textId="378E323F" w:rsidR="00FA1EA9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652A643D" w14:textId="265471B2" w:rsidR="00FA1EA9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109A84F8" w14:textId="12EBE6A1" w:rsidR="00FA1EA9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7EFB5B5E" w14:textId="0BED1DC9" w:rsidR="00FA1EA9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229C6C95" w14:textId="65FE4B52" w:rsidR="00FA1EA9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679C75A8" w14:textId="785AAB4F" w:rsidR="00FA1EA9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496AEA83" w14:textId="25B38453" w:rsidR="00FA1EA9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72E82ABB" w14:textId="4FBC4C2E" w:rsidR="00FA1EA9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05C3717B" w14:textId="77777777" w:rsidR="00FA1EA9" w:rsidRPr="00B63272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68601157" w14:textId="3887B11E" w:rsidR="00DE653E" w:rsidRPr="00B63272" w:rsidRDefault="00DB7E5A" w:rsidP="00DE653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63272">
        <w:rPr>
          <w:rFonts w:ascii="Times New Roman" w:hAnsi="Times New Roman" w:cs="Times New Roman"/>
          <w:b/>
          <w:bCs/>
          <w:sz w:val="24"/>
          <w:szCs w:val="24"/>
        </w:rPr>
        <w:lastRenderedPageBreak/>
        <w:t>Set 2</w:t>
      </w:r>
    </w:p>
    <w:p w14:paraId="48861970" w14:textId="79D57CCD" w:rsidR="00DE653E" w:rsidRPr="00B63272" w:rsidRDefault="00DE653E" w:rsidP="00DE653E">
      <w:p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Given the following Product database (primary keys are underlined and foreign keys are precede</w:t>
      </w:r>
      <w:r w:rsidR="00D964D1" w:rsidRPr="00B63272">
        <w:rPr>
          <w:rFonts w:ascii="Times New Roman" w:hAnsi="Times New Roman" w:cs="Times New Roman"/>
          <w:sz w:val="24"/>
          <w:szCs w:val="24"/>
        </w:rPr>
        <w:t>d</w:t>
      </w:r>
      <w:r w:rsidRPr="00B63272">
        <w:rPr>
          <w:rFonts w:ascii="Times New Roman" w:hAnsi="Times New Roman" w:cs="Times New Roman"/>
          <w:sz w:val="24"/>
          <w:szCs w:val="24"/>
        </w:rPr>
        <w:t xml:space="preserve"> by #)</w:t>
      </w:r>
    </w:p>
    <w:p w14:paraId="5B8AA791" w14:textId="46ABDBEA" w:rsidR="00DE653E" w:rsidRPr="00B63272" w:rsidRDefault="00DE653E" w:rsidP="00DE653E">
      <w:p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Supplier (</w:t>
      </w:r>
      <w:proofErr w:type="spellStart"/>
      <w:r w:rsidRPr="00B63272">
        <w:rPr>
          <w:rFonts w:ascii="Times New Roman" w:hAnsi="Times New Roman" w:cs="Times New Roman"/>
          <w:sz w:val="24"/>
          <w:szCs w:val="24"/>
          <w:u w:val="single"/>
        </w:rPr>
        <w:t>sID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, </w:t>
      </w:r>
      <w:r w:rsidR="00A6720C" w:rsidRPr="00B63272">
        <w:rPr>
          <w:rFonts w:ascii="Times New Roman" w:hAnsi="Times New Roman" w:cs="Times New Roman"/>
          <w:sz w:val="24"/>
          <w:szCs w:val="24"/>
        </w:rPr>
        <w:t>name</w:t>
      </w:r>
      <w:r w:rsidRPr="00B63272">
        <w:rPr>
          <w:rFonts w:ascii="Times New Roman" w:hAnsi="Times New Roman" w:cs="Times New Roman"/>
          <w:sz w:val="24"/>
          <w:szCs w:val="24"/>
        </w:rPr>
        <w:t xml:space="preserve">, </w:t>
      </w:r>
      <w:r w:rsidR="009A308F">
        <w:rPr>
          <w:rFonts w:ascii="Times New Roman" w:hAnsi="Times New Roman" w:cs="Times New Roman"/>
          <w:sz w:val="24"/>
          <w:szCs w:val="24"/>
        </w:rPr>
        <w:t>city</w:t>
      </w:r>
      <w:r w:rsidRPr="00B63272">
        <w:rPr>
          <w:rFonts w:ascii="Times New Roman" w:hAnsi="Times New Roman" w:cs="Times New Roman"/>
          <w:sz w:val="24"/>
          <w:szCs w:val="24"/>
        </w:rPr>
        <w:t>)</w:t>
      </w:r>
    </w:p>
    <w:p w14:paraId="714B4342" w14:textId="77777777" w:rsidR="00DE653E" w:rsidRPr="00B63272" w:rsidRDefault="00DE653E" w:rsidP="00DE653E">
      <w:p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Part (</w:t>
      </w:r>
      <w:proofErr w:type="spellStart"/>
      <w:r w:rsidRPr="00B63272">
        <w:rPr>
          <w:rFonts w:ascii="Times New Roman" w:hAnsi="Times New Roman" w:cs="Times New Roman"/>
          <w:sz w:val="24"/>
          <w:szCs w:val="24"/>
          <w:u w:val="single"/>
        </w:rPr>
        <w:t>pID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3272">
        <w:rPr>
          <w:rFonts w:ascii="Times New Roman" w:hAnsi="Times New Roman" w:cs="Times New Roman"/>
          <w:sz w:val="24"/>
          <w:szCs w:val="24"/>
        </w:rPr>
        <w:t>partname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3272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>, price, #sID)</w:t>
      </w:r>
    </w:p>
    <w:p w14:paraId="6F603628" w14:textId="2CF527C9" w:rsidR="00DE653E" w:rsidRDefault="00DE653E" w:rsidP="00DE65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63272">
        <w:rPr>
          <w:rFonts w:ascii="Times New Roman" w:hAnsi="Times New Roman" w:cs="Times New Roman"/>
          <w:sz w:val="24"/>
          <w:szCs w:val="24"/>
        </w:rPr>
        <w:t>Catalog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B63272">
        <w:rPr>
          <w:rFonts w:ascii="Times New Roman" w:hAnsi="Times New Roman" w:cs="Times New Roman"/>
          <w:sz w:val="24"/>
          <w:szCs w:val="24"/>
          <w:u w:val="single"/>
        </w:rPr>
        <w:t>sID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63272">
        <w:rPr>
          <w:rFonts w:ascii="Times New Roman" w:hAnsi="Times New Roman" w:cs="Times New Roman"/>
          <w:sz w:val="24"/>
          <w:szCs w:val="24"/>
          <w:u w:val="single"/>
        </w:rPr>
        <w:t>pID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>, material, design)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63"/>
        <w:gridCol w:w="1133"/>
        <w:gridCol w:w="1418"/>
      </w:tblGrid>
      <w:tr w:rsidR="00FA1EA9" w14:paraId="2085DF3E" w14:textId="77777777" w:rsidTr="007761C0">
        <w:trPr>
          <w:trHeight w:val="264"/>
        </w:trPr>
        <w:tc>
          <w:tcPr>
            <w:tcW w:w="563" w:type="dxa"/>
          </w:tcPr>
          <w:p w14:paraId="3A7F4785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</w:t>
            </w:r>
            <w:proofErr w:type="spellEnd"/>
          </w:p>
        </w:tc>
        <w:tc>
          <w:tcPr>
            <w:tcW w:w="1133" w:type="dxa"/>
          </w:tcPr>
          <w:p w14:paraId="3FE79F85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1418" w:type="dxa"/>
          </w:tcPr>
          <w:p w14:paraId="33DF81DE" w14:textId="7E408D51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</w:tr>
      <w:tr w:rsidR="00FA1EA9" w14:paraId="3928C0B7" w14:textId="77777777" w:rsidTr="007761C0">
        <w:trPr>
          <w:trHeight w:val="264"/>
        </w:trPr>
        <w:tc>
          <w:tcPr>
            <w:tcW w:w="563" w:type="dxa"/>
          </w:tcPr>
          <w:p w14:paraId="4AD20CD6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33" w:type="dxa"/>
          </w:tcPr>
          <w:p w14:paraId="77435A3C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m</w:t>
            </w:r>
          </w:p>
        </w:tc>
        <w:tc>
          <w:tcPr>
            <w:tcW w:w="1418" w:type="dxa"/>
          </w:tcPr>
          <w:p w14:paraId="6DE9B099" w14:textId="17ECE785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tiala </w:t>
            </w:r>
          </w:p>
        </w:tc>
      </w:tr>
      <w:tr w:rsidR="00FA1EA9" w14:paraId="2918E392" w14:textId="77777777" w:rsidTr="007761C0">
        <w:trPr>
          <w:trHeight w:val="264"/>
        </w:trPr>
        <w:tc>
          <w:tcPr>
            <w:tcW w:w="563" w:type="dxa"/>
          </w:tcPr>
          <w:p w14:paraId="6B75EBF1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33" w:type="dxa"/>
          </w:tcPr>
          <w:p w14:paraId="25E976FC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han</w:t>
            </w:r>
          </w:p>
        </w:tc>
        <w:tc>
          <w:tcPr>
            <w:tcW w:w="1418" w:type="dxa"/>
          </w:tcPr>
          <w:p w14:paraId="088673E6" w14:textId="36925A14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hali</w:t>
            </w:r>
          </w:p>
        </w:tc>
      </w:tr>
      <w:tr w:rsidR="00FA1EA9" w14:paraId="3CD0C103" w14:textId="77777777" w:rsidTr="007761C0">
        <w:trPr>
          <w:trHeight w:val="264"/>
        </w:trPr>
        <w:tc>
          <w:tcPr>
            <w:tcW w:w="563" w:type="dxa"/>
          </w:tcPr>
          <w:p w14:paraId="3ADF278A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33" w:type="dxa"/>
          </w:tcPr>
          <w:p w14:paraId="1DFCA842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jay</w:t>
            </w:r>
          </w:p>
        </w:tc>
        <w:tc>
          <w:tcPr>
            <w:tcW w:w="1418" w:type="dxa"/>
          </w:tcPr>
          <w:p w14:paraId="00CFBEA0" w14:textId="14A4B775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</w:t>
            </w:r>
          </w:p>
        </w:tc>
      </w:tr>
      <w:tr w:rsidR="00FA1EA9" w14:paraId="79C5C5BE" w14:textId="77777777" w:rsidTr="007761C0">
        <w:trPr>
          <w:trHeight w:val="264"/>
        </w:trPr>
        <w:tc>
          <w:tcPr>
            <w:tcW w:w="563" w:type="dxa"/>
          </w:tcPr>
          <w:p w14:paraId="2F897578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33" w:type="dxa"/>
          </w:tcPr>
          <w:p w14:paraId="476C58AE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kit</w:t>
            </w:r>
          </w:p>
        </w:tc>
        <w:tc>
          <w:tcPr>
            <w:tcW w:w="1418" w:type="dxa"/>
          </w:tcPr>
          <w:p w14:paraId="2292EE1E" w14:textId="05D3B9C5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hali</w:t>
            </w:r>
          </w:p>
        </w:tc>
      </w:tr>
      <w:tr w:rsidR="00FA1EA9" w14:paraId="50480180" w14:textId="77777777" w:rsidTr="007761C0">
        <w:trPr>
          <w:trHeight w:val="264"/>
        </w:trPr>
        <w:tc>
          <w:tcPr>
            <w:tcW w:w="563" w:type="dxa"/>
          </w:tcPr>
          <w:p w14:paraId="334009DA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33" w:type="dxa"/>
          </w:tcPr>
          <w:p w14:paraId="3AC6C58A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ovind</w:t>
            </w:r>
          </w:p>
        </w:tc>
        <w:tc>
          <w:tcPr>
            <w:tcW w:w="1418" w:type="dxa"/>
          </w:tcPr>
          <w:p w14:paraId="769514B3" w14:textId="47E7343E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ala</w:t>
            </w:r>
          </w:p>
        </w:tc>
      </w:tr>
      <w:tr w:rsidR="00FA1EA9" w14:paraId="3A805A0F" w14:textId="77777777" w:rsidTr="007761C0">
        <w:trPr>
          <w:trHeight w:val="264"/>
        </w:trPr>
        <w:tc>
          <w:tcPr>
            <w:tcW w:w="563" w:type="dxa"/>
          </w:tcPr>
          <w:p w14:paraId="756E69AF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33" w:type="dxa"/>
          </w:tcPr>
          <w:p w14:paraId="27D944C7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rima</w:t>
            </w:r>
          </w:p>
        </w:tc>
        <w:tc>
          <w:tcPr>
            <w:tcW w:w="1418" w:type="dxa"/>
          </w:tcPr>
          <w:p w14:paraId="553056D7" w14:textId="5C87A48A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ga</w:t>
            </w:r>
            <w:proofErr w:type="spellEnd"/>
          </w:p>
        </w:tc>
      </w:tr>
      <w:tr w:rsidR="00FA1EA9" w14:paraId="29518416" w14:textId="77777777" w:rsidTr="007761C0">
        <w:trPr>
          <w:trHeight w:val="264"/>
        </w:trPr>
        <w:tc>
          <w:tcPr>
            <w:tcW w:w="563" w:type="dxa"/>
          </w:tcPr>
          <w:p w14:paraId="690BD720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33" w:type="dxa"/>
          </w:tcPr>
          <w:p w14:paraId="0648D320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rat</w:t>
            </w:r>
            <w:proofErr w:type="spellEnd"/>
          </w:p>
        </w:tc>
        <w:tc>
          <w:tcPr>
            <w:tcW w:w="1418" w:type="dxa"/>
          </w:tcPr>
          <w:p w14:paraId="32D826B4" w14:textId="2B504403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mpura</w:t>
            </w:r>
          </w:p>
        </w:tc>
      </w:tr>
      <w:tr w:rsidR="00FA1EA9" w14:paraId="6E506A66" w14:textId="77777777" w:rsidTr="007761C0">
        <w:trPr>
          <w:trHeight w:val="264"/>
        </w:trPr>
        <w:tc>
          <w:tcPr>
            <w:tcW w:w="563" w:type="dxa"/>
          </w:tcPr>
          <w:p w14:paraId="3744F86A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3" w:type="dxa"/>
          </w:tcPr>
          <w:p w14:paraId="6BFACBBA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rinder</w:t>
            </w:r>
          </w:p>
        </w:tc>
        <w:tc>
          <w:tcPr>
            <w:tcW w:w="1418" w:type="dxa"/>
          </w:tcPr>
          <w:p w14:paraId="0F669AE1" w14:textId="79DECF55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thinda</w:t>
            </w:r>
          </w:p>
        </w:tc>
      </w:tr>
      <w:tr w:rsidR="00FA1EA9" w14:paraId="5AF26E53" w14:textId="77777777" w:rsidTr="007761C0">
        <w:trPr>
          <w:trHeight w:val="264"/>
        </w:trPr>
        <w:tc>
          <w:tcPr>
            <w:tcW w:w="563" w:type="dxa"/>
          </w:tcPr>
          <w:p w14:paraId="1E0EC1E5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3" w:type="dxa"/>
          </w:tcPr>
          <w:p w14:paraId="373124F7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iran </w:t>
            </w:r>
          </w:p>
        </w:tc>
        <w:tc>
          <w:tcPr>
            <w:tcW w:w="1418" w:type="dxa"/>
          </w:tcPr>
          <w:p w14:paraId="7363E91A" w14:textId="606595F4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hali</w:t>
            </w:r>
          </w:p>
        </w:tc>
      </w:tr>
      <w:tr w:rsidR="00FA1EA9" w14:paraId="67AE98F1" w14:textId="77777777" w:rsidTr="007761C0">
        <w:trPr>
          <w:trHeight w:val="264"/>
        </w:trPr>
        <w:tc>
          <w:tcPr>
            <w:tcW w:w="563" w:type="dxa"/>
          </w:tcPr>
          <w:p w14:paraId="217F44F0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33" w:type="dxa"/>
          </w:tcPr>
          <w:p w14:paraId="2A847C69" w14:textId="77777777" w:rsidR="00FA1EA9" w:rsidRDefault="00FA1EA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ema</w:t>
            </w:r>
            <w:proofErr w:type="spellEnd"/>
          </w:p>
        </w:tc>
        <w:tc>
          <w:tcPr>
            <w:tcW w:w="1418" w:type="dxa"/>
          </w:tcPr>
          <w:p w14:paraId="37A59E17" w14:textId="6EBD047B" w:rsidR="00FA1EA9" w:rsidRDefault="007761C0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ala</w:t>
            </w:r>
          </w:p>
        </w:tc>
      </w:tr>
    </w:tbl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40"/>
        <w:gridCol w:w="1163"/>
        <w:gridCol w:w="885"/>
        <w:gridCol w:w="1081"/>
        <w:gridCol w:w="1081"/>
      </w:tblGrid>
      <w:tr w:rsidR="00940183" w14:paraId="4B628475" w14:textId="1DEAC1F9" w:rsidTr="00B5781F">
        <w:trPr>
          <w:trHeight w:val="267"/>
        </w:trPr>
        <w:tc>
          <w:tcPr>
            <w:tcW w:w="840" w:type="dxa"/>
          </w:tcPr>
          <w:p w14:paraId="306AA644" w14:textId="210BEC9A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ID</w:t>
            </w:r>
            <w:proofErr w:type="spellEnd"/>
          </w:p>
        </w:tc>
        <w:tc>
          <w:tcPr>
            <w:tcW w:w="1163" w:type="dxa"/>
          </w:tcPr>
          <w:p w14:paraId="06793DDF" w14:textId="258355BB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rtName</w:t>
            </w:r>
            <w:proofErr w:type="spellEnd"/>
          </w:p>
        </w:tc>
        <w:tc>
          <w:tcPr>
            <w:tcW w:w="885" w:type="dxa"/>
          </w:tcPr>
          <w:p w14:paraId="744757B5" w14:textId="6EA0150E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lor</w:t>
            </w:r>
            <w:proofErr w:type="spellEnd"/>
          </w:p>
        </w:tc>
        <w:tc>
          <w:tcPr>
            <w:tcW w:w="1081" w:type="dxa"/>
          </w:tcPr>
          <w:p w14:paraId="6FFCAC15" w14:textId="79A4834B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ce</w:t>
            </w:r>
          </w:p>
        </w:tc>
        <w:tc>
          <w:tcPr>
            <w:tcW w:w="1081" w:type="dxa"/>
          </w:tcPr>
          <w:p w14:paraId="5220256D" w14:textId="49EE9D19" w:rsidR="00940183" w:rsidRDefault="005B4E28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</w:t>
            </w:r>
            <w:proofErr w:type="spellEnd"/>
          </w:p>
        </w:tc>
      </w:tr>
      <w:tr w:rsidR="00940183" w14:paraId="5454973D" w14:textId="3648BABD" w:rsidTr="00B5781F">
        <w:trPr>
          <w:trHeight w:val="267"/>
        </w:trPr>
        <w:tc>
          <w:tcPr>
            <w:tcW w:w="840" w:type="dxa"/>
          </w:tcPr>
          <w:p w14:paraId="1D806CD3" w14:textId="2DA04438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  <w:tc>
          <w:tcPr>
            <w:tcW w:w="1163" w:type="dxa"/>
          </w:tcPr>
          <w:p w14:paraId="62DB98D7" w14:textId="3CEBDE29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885" w:type="dxa"/>
          </w:tcPr>
          <w:p w14:paraId="1D83672B" w14:textId="37F86685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  <w:tc>
          <w:tcPr>
            <w:tcW w:w="1081" w:type="dxa"/>
          </w:tcPr>
          <w:p w14:paraId="5519A826" w14:textId="7DD7DBFC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D4460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  <w:tc>
          <w:tcPr>
            <w:tcW w:w="1081" w:type="dxa"/>
          </w:tcPr>
          <w:p w14:paraId="1F30ACF8" w14:textId="604CFA71" w:rsidR="00940183" w:rsidRDefault="001A23E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40183" w14:paraId="5E685C44" w14:textId="29686470" w:rsidTr="00B5781F">
        <w:trPr>
          <w:trHeight w:val="267"/>
        </w:trPr>
        <w:tc>
          <w:tcPr>
            <w:tcW w:w="840" w:type="dxa"/>
          </w:tcPr>
          <w:p w14:paraId="4C3AEC68" w14:textId="7F573C99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  <w:tc>
          <w:tcPr>
            <w:tcW w:w="1163" w:type="dxa"/>
          </w:tcPr>
          <w:p w14:paraId="0B8C252E" w14:textId="0BD225EE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885" w:type="dxa"/>
          </w:tcPr>
          <w:p w14:paraId="1A7B0F8F" w14:textId="3F2ECA4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d </w:t>
            </w:r>
          </w:p>
        </w:tc>
        <w:tc>
          <w:tcPr>
            <w:tcW w:w="1081" w:type="dxa"/>
          </w:tcPr>
          <w:p w14:paraId="7E109D1D" w14:textId="7777777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0</w:t>
            </w:r>
          </w:p>
        </w:tc>
        <w:tc>
          <w:tcPr>
            <w:tcW w:w="1081" w:type="dxa"/>
          </w:tcPr>
          <w:p w14:paraId="24E1D4F6" w14:textId="0430B232" w:rsidR="00940183" w:rsidRDefault="001A23E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40183" w14:paraId="3F53D78C" w14:textId="06B3A4A8" w:rsidTr="00B5781F">
        <w:trPr>
          <w:trHeight w:val="267"/>
        </w:trPr>
        <w:tc>
          <w:tcPr>
            <w:tcW w:w="840" w:type="dxa"/>
          </w:tcPr>
          <w:p w14:paraId="64A88AEC" w14:textId="7366C362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3</w:t>
            </w:r>
          </w:p>
        </w:tc>
        <w:tc>
          <w:tcPr>
            <w:tcW w:w="1163" w:type="dxa"/>
          </w:tcPr>
          <w:p w14:paraId="30E660FE" w14:textId="6463D9C0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885" w:type="dxa"/>
          </w:tcPr>
          <w:p w14:paraId="1123C146" w14:textId="6BE6C5A8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ue</w:t>
            </w:r>
          </w:p>
        </w:tc>
        <w:tc>
          <w:tcPr>
            <w:tcW w:w="1081" w:type="dxa"/>
          </w:tcPr>
          <w:p w14:paraId="23BA5B78" w14:textId="7777777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081" w:type="dxa"/>
          </w:tcPr>
          <w:p w14:paraId="34C078DB" w14:textId="5B30E647" w:rsidR="00940183" w:rsidRDefault="001A23E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40183" w14:paraId="67850B52" w14:textId="56E92965" w:rsidTr="00B5781F">
        <w:trPr>
          <w:trHeight w:val="267"/>
        </w:trPr>
        <w:tc>
          <w:tcPr>
            <w:tcW w:w="840" w:type="dxa"/>
          </w:tcPr>
          <w:p w14:paraId="0E80DE3E" w14:textId="02E3AC50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1163" w:type="dxa"/>
          </w:tcPr>
          <w:p w14:paraId="00DAB5D6" w14:textId="5FB50A7F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885" w:type="dxa"/>
          </w:tcPr>
          <w:p w14:paraId="617E86E4" w14:textId="3346A590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ack</w:t>
            </w:r>
          </w:p>
        </w:tc>
        <w:tc>
          <w:tcPr>
            <w:tcW w:w="1081" w:type="dxa"/>
          </w:tcPr>
          <w:p w14:paraId="4E09C2DA" w14:textId="7777777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081" w:type="dxa"/>
          </w:tcPr>
          <w:p w14:paraId="49E5FE9A" w14:textId="7DFF21E2" w:rsidR="00940183" w:rsidRDefault="001A23E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40183" w14:paraId="4FADF2E2" w14:textId="17653DE7" w:rsidTr="00B5781F">
        <w:trPr>
          <w:trHeight w:val="267"/>
        </w:trPr>
        <w:tc>
          <w:tcPr>
            <w:tcW w:w="840" w:type="dxa"/>
          </w:tcPr>
          <w:p w14:paraId="761038BB" w14:textId="4D8709D5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5</w:t>
            </w:r>
          </w:p>
        </w:tc>
        <w:tc>
          <w:tcPr>
            <w:tcW w:w="1163" w:type="dxa"/>
          </w:tcPr>
          <w:p w14:paraId="675D4602" w14:textId="5ED6EB36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</w:t>
            </w:r>
          </w:p>
        </w:tc>
        <w:tc>
          <w:tcPr>
            <w:tcW w:w="885" w:type="dxa"/>
          </w:tcPr>
          <w:p w14:paraId="0053A01C" w14:textId="489017B5" w:rsidR="00940183" w:rsidRDefault="0017690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en</w:t>
            </w:r>
          </w:p>
        </w:tc>
        <w:tc>
          <w:tcPr>
            <w:tcW w:w="1081" w:type="dxa"/>
          </w:tcPr>
          <w:p w14:paraId="2331FC6F" w14:textId="7777777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1081" w:type="dxa"/>
          </w:tcPr>
          <w:p w14:paraId="2204863C" w14:textId="3FC3D11D" w:rsidR="00940183" w:rsidRDefault="001A23E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40183" w14:paraId="4D33A94E" w14:textId="229E71EF" w:rsidTr="00B5781F">
        <w:trPr>
          <w:trHeight w:val="267"/>
        </w:trPr>
        <w:tc>
          <w:tcPr>
            <w:tcW w:w="840" w:type="dxa"/>
          </w:tcPr>
          <w:p w14:paraId="5F4BB80B" w14:textId="6547EEC6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6</w:t>
            </w:r>
          </w:p>
        </w:tc>
        <w:tc>
          <w:tcPr>
            <w:tcW w:w="1163" w:type="dxa"/>
          </w:tcPr>
          <w:p w14:paraId="76E06612" w14:textId="760A58C5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85" w:type="dxa"/>
          </w:tcPr>
          <w:p w14:paraId="19B8A5D8" w14:textId="72F4A365" w:rsidR="00940183" w:rsidRDefault="00176909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y</w:t>
            </w:r>
          </w:p>
        </w:tc>
        <w:tc>
          <w:tcPr>
            <w:tcW w:w="1081" w:type="dxa"/>
          </w:tcPr>
          <w:p w14:paraId="5BBF191F" w14:textId="7777777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  <w:tc>
          <w:tcPr>
            <w:tcW w:w="1081" w:type="dxa"/>
          </w:tcPr>
          <w:p w14:paraId="338591E7" w14:textId="563A22AC" w:rsidR="00940183" w:rsidRDefault="001A23E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40183" w14:paraId="0399FF79" w14:textId="263B079D" w:rsidTr="00B5781F">
        <w:trPr>
          <w:trHeight w:val="267"/>
        </w:trPr>
        <w:tc>
          <w:tcPr>
            <w:tcW w:w="840" w:type="dxa"/>
          </w:tcPr>
          <w:p w14:paraId="51F2F684" w14:textId="00AF0B03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7</w:t>
            </w:r>
          </w:p>
        </w:tc>
        <w:tc>
          <w:tcPr>
            <w:tcW w:w="1163" w:type="dxa"/>
          </w:tcPr>
          <w:p w14:paraId="70E81658" w14:textId="3442DD11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885" w:type="dxa"/>
          </w:tcPr>
          <w:p w14:paraId="12AE197E" w14:textId="2D13B0F4" w:rsidR="00940183" w:rsidRDefault="00685C3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  <w:tc>
          <w:tcPr>
            <w:tcW w:w="1081" w:type="dxa"/>
          </w:tcPr>
          <w:p w14:paraId="3C14C36D" w14:textId="7777777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081" w:type="dxa"/>
          </w:tcPr>
          <w:p w14:paraId="419FCA75" w14:textId="1C189C3A" w:rsidR="00940183" w:rsidRDefault="0019279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40183" w14:paraId="52A7DC64" w14:textId="2A26BBBA" w:rsidTr="00B5781F">
        <w:trPr>
          <w:trHeight w:val="267"/>
        </w:trPr>
        <w:tc>
          <w:tcPr>
            <w:tcW w:w="840" w:type="dxa"/>
          </w:tcPr>
          <w:p w14:paraId="45EA7463" w14:textId="5AE58B51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8</w:t>
            </w:r>
          </w:p>
        </w:tc>
        <w:tc>
          <w:tcPr>
            <w:tcW w:w="1163" w:type="dxa"/>
          </w:tcPr>
          <w:p w14:paraId="4E7FD2FB" w14:textId="28B24E68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885" w:type="dxa"/>
          </w:tcPr>
          <w:p w14:paraId="18CDB8EF" w14:textId="71E98668" w:rsidR="00940183" w:rsidRDefault="00685C3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ack</w:t>
            </w:r>
          </w:p>
        </w:tc>
        <w:tc>
          <w:tcPr>
            <w:tcW w:w="1081" w:type="dxa"/>
          </w:tcPr>
          <w:p w14:paraId="273C62D2" w14:textId="7777777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081" w:type="dxa"/>
          </w:tcPr>
          <w:p w14:paraId="2AFCA484" w14:textId="772E1244" w:rsidR="00940183" w:rsidRDefault="0019279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40183" w14:paraId="2FC4E934" w14:textId="39401C8B" w:rsidTr="00B5781F">
        <w:trPr>
          <w:trHeight w:val="267"/>
        </w:trPr>
        <w:tc>
          <w:tcPr>
            <w:tcW w:w="840" w:type="dxa"/>
          </w:tcPr>
          <w:p w14:paraId="0CBEDAD2" w14:textId="06E8ED60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9</w:t>
            </w:r>
          </w:p>
        </w:tc>
        <w:tc>
          <w:tcPr>
            <w:tcW w:w="1163" w:type="dxa"/>
          </w:tcPr>
          <w:p w14:paraId="10DD72BF" w14:textId="5D9F21AE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885" w:type="dxa"/>
          </w:tcPr>
          <w:p w14:paraId="1A87D5AB" w14:textId="379D74A7" w:rsidR="00940183" w:rsidRDefault="00685C3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lue</w:t>
            </w:r>
          </w:p>
        </w:tc>
        <w:tc>
          <w:tcPr>
            <w:tcW w:w="1081" w:type="dxa"/>
          </w:tcPr>
          <w:p w14:paraId="681CB126" w14:textId="77777777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1081" w:type="dxa"/>
          </w:tcPr>
          <w:p w14:paraId="6B93CA00" w14:textId="7C9F85E7" w:rsidR="00940183" w:rsidRDefault="00CB7AFD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940183" w14:paraId="4B1F7415" w14:textId="1FB9431C" w:rsidTr="00B5781F">
        <w:trPr>
          <w:trHeight w:val="267"/>
        </w:trPr>
        <w:tc>
          <w:tcPr>
            <w:tcW w:w="840" w:type="dxa"/>
          </w:tcPr>
          <w:p w14:paraId="30334709" w14:textId="2F4CEA2A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</w:tc>
        <w:tc>
          <w:tcPr>
            <w:tcW w:w="1163" w:type="dxa"/>
          </w:tcPr>
          <w:p w14:paraId="3A38E143" w14:textId="0BD2CF6B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885" w:type="dxa"/>
          </w:tcPr>
          <w:p w14:paraId="33269BA3" w14:textId="4FE01039" w:rsidR="00940183" w:rsidRDefault="00685C36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d</w:t>
            </w:r>
          </w:p>
        </w:tc>
        <w:tc>
          <w:tcPr>
            <w:tcW w:w="1081" w:type="dxa"/>
          </w:tcPr>
          <w:p w14:paraId="6B2D7CF3" w14:textId="5D1F49E8" w:rsidR="00940183" w:rsidRDefault="0094018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D4460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DB4708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081" w:type="dxa"/>
          </w:tcPr>
          <w:p w14:paraId="21504C3C" w14:textId="67FE6A5B" w:rsidR="00940183" w:rsidRDefault="00192793" w:rsidP="00FD3F1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13CCC78F" w14:textId="77777777" w:rsidR="00FA1EA9" w:rsidRPr="00B63272" w:rsidRDefault="00FA1EA9" w:rsidP="00DE653E">
      <w:pPr>
        <w:rPr>
          <w:rFonts w:ascii="Times New Roman" w:hAnsi="Times New Roman" w:cs="Times New Roman"/>
          <w:sz w:val="24"/>
          <w:szCs w:val="24"/>
        </w:rPr>
      </w:pPr>
    </w:p>
    <w:p w14:paraId="04F84365" w14:textId="2ECCE7F9" w:rsidR="00DE653E" w:rsidRPr="00A25846" w:rsidRDefault="00DE653E" w:rsidP="00A2584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Create tables</w:t>
      </w:r>
      <w:r w:rsidR="00A25846">
        <w:rPr>
          <w:rFonts w:ascii="Times New Roman" w:hAnsi="Times New Roman" w:cs="Times New Roman"/>
          <w:sz w:val="24"/>
          <w:szCs w:val="24"/>
        </w:rPr>
        <w:t xml:space="preserve"> </w:t>
      </w:r>
      <w:r w:rsidR="00AA148F">
        <w:rPr>
          <w:rFonts w:ascii="Times New Roman" w:hAnsi="Times New Roman" w:cs="Times New Roman"/>
          <w:sz w:val="24"/>
          <w:szCs w:val="24"/>
        </w:rPr>
        <w:t xml:space="preserve">by applying constraint at table level </w:t>
      </w:r>
      <w:r w:rsidR="00A25846">
        <w:rPr>
          <w:rFonts w:ascii="Times New Roman" w:hAnsi="Times New Roman" w:cs="Times New Roman"/>
          <w:sz w:val="24"/>
          <w:szCs w:val="24"/>
        </w:rPr>
        <w:t>and i</w:t>
      </w:r>
      <w:r w:rsidRPr="00A25846">
        <w:rPr>
          <w:rFonts w:ascii="Times New Roman" w:hAnsi="Times New Roman" w:cs="Times New Roman"/>
          <w:sz w:val="24"/>
          <w:szCs w:val="24"/>
        </w:rPr>
        <w:t>nsert records</w:t>
      </w:r>
      <w:r w:rsidR="00AA148F">
        <w:rPr>
          <w:rFonts w:ascii="Times New Roman" w:hAnsi="Times New Roman" w:cs="Times New Roman"/>
          <w:sz w:val="24"/>
          <w:szCs w:val="24"/>
        </w:rPr>
        <w:t>.</w:t>
      </w:r>
    </w:p>
    <w:p w14:paraId="7366BCC1" w14:textId="465228B8" w:rsidR="00DE653E" w:rsidRPr="00B63272" w:rsidRDefault="00DE653E" w:rsidP="00DE6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 xml:space="preserve">List the suppliers who </w:t>
      </w:r>
      <w:r w:rsidR="00406551">
        <w:rPr>
          <w:rFonts w:ascii="Times New Roman" w:hAnsi="Times New Roman" w:cs="Times New Roman"/>
          <w:sz w:val="24"/>
          <w:szCs w:val="24"/>
        </w:rPr>
        <w:t xml:space="preserve">belong to city </w:t>
      </w:r>
      <w:r w:rsidR="004E37B8">
        <w:rPr>
          <w:rFonts w:ascii="Times New Roman" w:hAnsi="Times New Roman" w:cs="Times New Roman"/>
          <w:sz w:val="24"/>
          <w:szCs w:val="24"/>
        </w:rPr>
        <w:t>having last second char as</w:t>
      </w:r>
      <w:r w:rsidR="00406551">
        <w:rPr>
          <w:rFonts w:ascii="Times New Roman" w:hAnsi="Times New Roman" w:cs="Times New Roman"/>
          <w:sz w:val="24"/>
          <w:szCs w:val="24"/>
        </w:rPr>
        <w:t xml:space="preserve"> ‘</w:t>
      </w:r>
      <w:r w:rsidR="004E37B8">
        <w:rPr>
          <w:rFonts w:ascii="Times New Roman" w:hAnsi="Times New Roman" w:cs="Times New Roman"/>
          <w:sz w:val="24"/>
          <w:szCs w:val="24"/>
        </w:rPr>
        <w:t>l</w:t>
      </w:r>
      <w:r w:rsidR="00406551">
        <w:rPr>
          <w:rFonts w:ascii="Times New Roman" w:hAnsi="Times New Roman" w:cs="Times New Roman"/>
          <w:sz w:val="24"/>
          <w:szCs w:val="24"/>
        </w:rPr>
        <w:t>’.</w:t>
      </w:r>
    </w:p>
    <w:p w14:paraId="29317283" w14:textId="01246C60" w:rsidR="00A6720C" w:rsidRDefault="00A6720C" w:rsidP="00DE6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 xml:space="preserve">Display the </w:t>
      </w:r>
      <w:r w:rsidR="00F36FA3" w:rsidRPr="00B63272">
        <w:rPr>
          <w:rFonts w:ascii="Times New Roman" w:hAnsi="Times New Roman" w:cs="Times New Roman"/>
          <w:sz w:val="24"/>
          <w:szCs w:val="24"/>
        </w:rPr>
        <w:t>part</w:t>
      </w:r>
      <w:r w:rsidR="0065724E" w:rsidRPr="00B63272">
        <w:rPr>
          <w:rFonts w:ascii="Times New Roman" w:hAnsi="Times New Roman" w:cs="Times New Roman"/>
          <w:sz w:val="24"/>
          <w:szCs w:val="24"/>
        </w:rPr>
        <w:t xml:space="preserve"> </w:t>
      </w:r>
      <w:r w:rsidR="00F36FA3" w:rsidRPr="00B63272">
        <w:rPr>
          <w:rFonts w:ascii="Times New Roman" w:hAnsi="Times New Roman" w:cs="Times New Roman"/>
          <w:sz w:val="24"/>
          <w:szCs w:val="24"/>
        </w:rPr>
        <w:t xml:space="preserve">name </w:t>
      </w:r>
      <w:r w:rsidR="00944FB6">
        <w:rPr>
          <w:rFonts w:ascii="Times New Roman" w:hAnsi="Times New Roman" w:cs="Times New Roman"/>
          <w:sz w:val="24"/>
          <w:szCs w:val="24"/>
        </w:rPr>
        <w:t>supplied by</w:t>
      </w:r>
      <w:r w:rsidR="00F36FA3" w:rsidRPr="00B63272">
        <w:rPr>
          <w:rFonts w:ascii="Times New Roman" w:hAnsi="Times New Roman" w:cs="Times New Roman"/>
          <w:sz w:val="24"/>
          <w:szCs w:val="24"/>
        </w:rPr>
        <w:t xml:space="preserve"> </w:t>
      </w:r>
      <w:r w:rsidR="00944FB6">
        <w:rPr>
          <w:rFonts w:ascii="Times New Roman" w:hAnsi="Times New Roman" w:cs="Times New Roman"/>
          <w:sz w:val="24"/>
          <w:szCs w:val="24"/>
        </w:rPr>
        <w:t>more</w:t>
      </w:r>
      <w:r w:rsidR="00F36FA3" w:rsidRPr="00B63272">
        <w:rPr>
          <w:rFonts w:ascii="Times New Roman" w:hAnsi="Times New Roman" w:cs="Times New Roman"/>
          <w:sz w:val="24"/>
          <w:szCs w:val="24"/>
        </w:rPr>
        <w:t xml:space="preserve"> than </w:t>
      </w:r>
      <w:r w:rsidR="000A7138">
        <w:rPr>
          <w:rFonts w:ascii="Times New Roman" w:hAnsi="Times New Roman" w:cs="Times New Roman"/>
          <w:sz w:val="24"/>
          <w:szCs w:val="24"/>
        </w:rPr>
        <w:t>2</w:t>
      </w:r>
      <w:r w:rsidR="00F36FA3" w:rsidRPr="00B63272">
        <w:rPr>
          <w:rFonts w:ascii="Times New Roman" w:hAnsi="Times New Roman" w:cs="Times New Roman"/>
          <w:sz w:val="24"/>
          <w:szCs w:val="24"/>
        </w:rPr>
        <w:t xml:space="preserve"> suppliers.</w:t>
      </w:r>
    </w:p>
    <w:p w14:paraId="77FD11F4" w14:textId="566B357F" w:rsidR="006554AC" w:rsidRPr="00B63272" w:rsidRDefault="00951C70" w:rsidP="00DE6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n</w:t>
      </w:r>
      <w:r w:rsidR="006554AC">
        <w:rPr>
          <w:rFonts w:ascii="Times New Roman" w:hAnsi="Times New Roman" w:cs="Times New Roman"/>
          <w:sz w:val="24"/>
          <w:szCs w:val="24"/>
        </w:rPr>
        <w:t>ame of the city having maximum suppliers.</w:t>
      </w:r>
    </w:p>
    <w:p w14:paraId="304391C3" w14:textId="0CA78649" w:rsidR="00806D0D" w:rsidRPr="00B63272" w:rsidRDefault="00806D0D" w:rsidP="00806D0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Display the total number of parts for each supplier, but display only those suppliers wh</w:t>
      </w:r>
      <w:r w:rsidR="00AC7AB0">
        <w:rPr>
          <w:rFonts w:ascii="Times New Roman" w:hAnsi="Times New Roman" w:cs="Times New Roman"/>
          <w:sz w:val="24"/>
          <w:szCs w:val="24"/>
        </w:rPr>
        <w:t xml:space="preserve">o </w:t>
      </w:r>
      <w:r w:rsidR="00191476">
        <w:rPr>
          <w:rFonts w:ascii="Times New Roman" w:hAnsi="Times New Roman" w:cs="Times New Roman"/>
          <w:sz w:val="24"/>
          <w:szCs w:val="24"/>
        </w:rPr>
        <w:t>supply</w:t>
      </w:r>
      <w:r w:rsidRPr="00B63272">
        <w:rPr>
          <w:rFonts w:ascii="Times New Roman" w:hAnsi="Times New Roman" w:cs="Times New Roman"/>
          <w:sz w:val="24"/>
          <w:szCs w:val="24"/>
        </w:rPr>
        <w:t xml:space="preserve"> more than </w:t>
      </w:r>
      <w:r w:rsidR="001A23E6">
        <w:rPr>
          <w:rFonts w:ascii="Times New Roman" w:hAnsi="Times New Roman" w:cs="Times New Roman"/>
          <w:sz w:val="24"/>
          <w:szCs w:val="24"/>
        </w:rPr>
        <w:t>two</w:t>
      </w:r>
      <w:r w:rsidRPr="00B63272">
        <w:rPr>
          <w:rFonts w:ascii="Times New Roman" w:hAnsi="Times New Roman" w:cs="Times New Roman"/>
          <w:sz w:val="24"/>
          <w:szCs w:val="24"/>
        </w:rPr>
        <w:t xml:space="preserve"> parts. Display the output in descending order of total number of parts.</w:t>
      </w:r>
    </w:p>
    <w:p w14:paraId="36A38F4C" w14:textId="0DC810AE" w:rsidR="00085C0B" w:rsidRPr="00B63272" w:rsidRDefault="00085C0B" w:rsidP="00806D0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>Display the total price for each part</w:t>
      </w:r>
      <w:r w:rsidR="00836E79" w:rsidRPr="00B63272">
        <w:rPr>
          <w:rFonts w:ascii="Times New Roman" w:hAnsi="Times New Roman" w:cs="Times New Roman"/>
          <w:sz w:val="24"/>
          <w:szCs w:val="24"/>
        </w:rPr>
        <w:t xml:space="preserve"> </w:t>
      </w:r>
      <w:r w:rsidRPr="00B63272">
        <w:rPr>
          <w:rFonts w:ascii="Times New Roman" w:hAnsi="Times New Roman" w:cs="Times New Roman"/>
          <w:sz w:val="24"/>
          <w:szCs w:val="24"/>
        </w:rPr>
        <w:t>name</w:t>
      </w:r>
      <w:r w:rsidR="00836E79" w:rsidRPr="00B63272">
        <w:rPr>
          <w:rFonts w:ascii="Times New Roman" w:hAnsi="Times New Roman" w:cs="Times New Roman"/>
          <w:sz w:val="24"/>
          <w:szCs w:val="24"/>
        </w:rPr>
        <w:t>s</w:t>
      </w:r>
      <w:r w:rsidRPr="00B63272">
        <w:rPr>
          <w:rFonts w:ascii="Times New Roman" w:hAnsi="Times New Roman" w:cs="Times New Roman"/>
          <w:sz w:val="24"/>
          <w:szCs w:val="24"/>
        </w:rPr>
        <w:t xml:space="preserve"> for each supplier</w:t>
      </w:r>
    </w:p>
    <w:p w14:paraId="6B416834" w14:textId="2CDADDED" w:rsidR="00DE653E" w:rsidRPr="00B63272" w:rsidRDefault="00DE653E" w:rsidP="00DE6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 xml:space="preserve">Drop foreign key constraint </w:t>
      </w:r>
      <w:r w:rsidR="00EE1F16">
        <w:rPr>
          <w:rFonts w:ascii="Times New Roman" w:hAnsi="Times New Roman" w:cs="Times New Roman"/>
          <w:sz w:val="24"/>
          <w:szCs w:val="24"/>
        </w:rPr>
        <w:t>i.e.,</w:t>
      </w:r>
      <w:r w:rsidRPr="00B632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63272">
        <w:rPr>
          <w:rFonts w:ascii="Times New Roman" w:hAnsi="Times New Roman" w:cs="Times New Roman"/>
          <w:sz w:val="24"/>
          <w:szCs w:val="24"/>
        </w:rPr>
        <w:t>sID</w:t>
      </w:r>
      <w:proofErr w:type="spellEnd"/>
      <w:r w:rsidR="00EE1F16">
        <w:rPr>
          <w:rFonts w:ascii="Times New Roman" w:hAnsi="Times New Roman" w:cs="Times New Roman"/>
          <w:sz w:val="24"/>
          <w:szCs w:val="24"/>
        </w:rPr>
        <w:t xml:space="preserve"> from the Part table.</w:t>
      </w:r>
    </w:p>
    <w:p w14:paraId="474772F3" w14:textId="1C83DD5A" w:rsidR="00DE653E" w:rsidRDefault="00DE653E" w:rsidP="00DE6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63272">
        <w:rPr>
          <w:rFonts w:ascii="Times New Roman" w:hAnsi="Times New Roman" w:cs="Times New Roman"/>
          <w:sz w:val="24"/>
          <w:szCs w:val="24"/>
        </w:rPr>
        <w:t xml:space="preserve">Add </w:t>
      </w:r>
      <w:r w:rsidR="005974B8">
        <w:rPr>
          <w:rFonts w:ascii="Times New Roman" w:hAnsi="Times New Roman" w:cs="Times New Roman"/>
          <w:sz w:val="24"/>
          <w:szCs w:val="24"/>
        </w:rPr>
        <w:t>“</w:t>
      </w:r>
      <w:r w:rsidRPr="00B63272">
        <w:rPr>
          <w:rFonts w:ascii="Times New Roman" w:hAnsi="Times New Roman" w:cs="Times New Roman"/>
          <w:sz w:val="24"/>
          <w:szCs w:val="24"/>
        </w:rPr>
        <w:t>check</w:t>
      </w:r>
      <w:r w:rsidR="005974B8">
        <w:rPr>
          <w:rFonts w:ascii="Times New Roman" w:hAnsi="Times New Roman" w:cs="Times New Roman"/>
          <w:sz w:val="24"/>
          <w:szCs w:val="24"/>
        </w:rPr>
        <w:t>”</w:t>
      </w:r>
      <w:r w:rsidRPr="00B63272">
        <w:rPr>
          <w:rFonts w:ascii="Times New Roman" w:hAnsi="Times New Roman" w:cs="Times New Roman"/>
          <w:sz w:val="24"/>
          <w:szCs w:val="24"/>
        </w:rPr>
        <w:t xml:space="preserve"> Constraint on price</w:t>
      </w:r>
      <w:r w:rsidR="00E5123F">
        <w:rPr>
          <w:rFonts w:ascii="Times New Roman" w:hAnsi="Times New Roman" w:cs="Times New Roman"/>
          <w:sz w:val="24"/>
          <w:szCs w:val="24"/>
        </w:rPr>
        <w:t xml:space="preserve"> </w:t>
      </w:r>
      <w:r w:rsidR="00766AD8">
        <w:rPr>
          <w:rFonts w:ascii="Times New Roman" w:hAnsi="Times New Roman" w:cs="Times New Roman"/>
          <w:sz w:val="24"/>
          <w:szCs w:val="24"/>
        </w:rPr>
        <w:t>attribute of</w:t>
      </w:r>
      <w:r w:rsidR="00E5123F">
        <w:rPr>
          <w:rFonts w:ascii="Times New Roman" w:hAnsi="Times New Roman" w:cs="Times New Roman"/>
          <w:sz w:val="24"/>
          <w:szCs w:val="24"/>
        </w:rPr>
        <w:t xml:space="preserve"> Part table</w:t>
      </w:r>
      <w:r w:rsidRPr="00B63272">
        <w:rPr>
          <w:rFonts w:ascii="Times New Roman" w:hAnsi="Times New Roman" w:cs="Times New Roman"/>
          <w:sz w:val="24"/>
          <w:szCs w:val="24"/>
        </w:rPr>
        <w:t>, i.e., price must be positive value</w:t>
      </w:r>
      <w:r w:rsidR="00104E62">
        <w:rPr>
          <w:rFonts w:ascii="Times New Roman" w:hAnsi="Times New Roman" w:cs="Times New Roman"/>
          <w:sz w:val="24"/>
          <w:szCs w:val="24"/>
        </w:rPr>
        <w:t xml:space="preserve">. Constraint should be </w:t>
      </w:r>
      <w:r w:rsidRPr="00B63272">
        <w:rPr>
          <w:rFonts w:ascii="Times New Roman" w:hAnsi="Times New Roman" w:cs="Times New Roman"/>
          <w:sz w:val="24"/>
          <w:szCs w:val="24"/>
        </w:rPr>
        <w:t>named as “</w:t>
      </w:r>
      <w:proofErr w:type="spellStart"/>
      <w:r w:rsidRPr="00B63272">
        <w:rPr>
          <w:rFonts w:ascii="Times New Roman" w:hAnsi="Times New Roman" w:cs="Times New Roman"/>
          <w:sz w:val="24"/>
          <w:szCs w:val="24"/>
        </w:rPr>
        <w:t>Part_price_ch</w:t>
      </w:r>
      <w:proofErr w:type="spellEnd"/>
      <w:r w:rsidRPr="00B63272">
        <w:rPr>
          <w:rFonts w:ascii="Times New Roman" w:hAnsi="Times New Roman" w:cs="Times New Roman"/>
          <w:sz w:val="24"/>
          <w:szCs w:val="24"/>
        </w:rPr>
        <w:t>”</w:t>
      </w:r>
      <w:r w:rsidR="00B650A7">
        <w:rPr>
          <w:rFonts w:ascii="Times New Roman" w:hAnsi="Times New Roman" w:cs="Times New Roman"/>
          <w:sz w:val="24"/>
          <w:szCs w:val="24"/>
        </w:rPr>
        <w:t>.</w:t>
      </w:r>
    </w:p>
    <w:p w14:paraId="09CF8BD5" w14:textId="752D2468" w:rsidR="00710CD6" w:rsidRDefault="00710CD6" w:rsidP="00710CD6">
      <w:pPr>
        <w:rPr>
          <w:rFonts w:ascii="Times New Roman" w:hAnsi="Times New Roman" w:cs="Times New Roman"/>
          <w:sz w:val="24"/>
          <w:szCs w:val="24"/>
        </w:rPr>
      </w:pPr>
    </w:p>
    <w:p w14:paraId="5FDA929B" w14:textId="5F3722A4" w:rsidR="00710CD6" w:rsidRDefault="00710CD6" w:rsidP="00710CD6">
      <w:pPr>
        <w:rPr>
          <w:rFonts w:ascii="Times New Roman" w:hAnsi="Times New Roman" w:cs="Times New Roman"/>
          <w:sz w:val="24"/>
          <w:szCs w:val="24"/>
        </w:rPr>
      </w:pPr>
    </w:p>
    <w:p w14:paraId="6138E1B7" w14:textId="5E381826" w:rsidR="00710CD6" w:rsidRDefault="00710CD6" w:rsidP="00710CD6">
      <w:pPr>
        <w:rPr>
          <w:rFonts w:ascii="Times New Roman" w:hAnsi="Times New Roman" w:cs="Times New Roman"/>
          <w:sz w:val="24"/>
          <w:szCs w:val="24"/>
        </w:rPr>
      </w:pPr>
    </w:p>
    <w:p w14:paraId="29034E83" w14:textId="7EE7AFDC" w:rsidR="00710CD6" w:rsidRDefault="00710CD6" w:rsidP="00710CD6">
      <w:pPr>
        <w:rPr>
          <w:rFonts w:ascii="Times New Roman" w:hAnsi="Times New Roman" w:cs="Times New Roman"/>
          <w:sz w:val="24"/>
          <w:szCs w:val="24"/>
        </w:rPr>
      </w:pPr>
    </w:p>
    <w:p w14:paraId="19527493" w14:textId="0B4EE361" w:rsidR="00710CD6" w:rsidRDefault="00710CD6" w:rsidP="00710CD6">
      <w:pPr>
        <w:rPr>
          <w:rFonts w:ascii="Times New Roman" w:hAnsi="Times New Roman" w:cs="Times New Roman"/>
          <w:sz w:val="24"/>
          <w:szCs w:val="24"/>
        </w:rPr>
      </w:pPr>
    </w:p>
    <w:p w14:paraId="6C75A7A6" w14:textId="78AD79F8" w:rsidR="00710CD6" w:rsidRDefault="00710CD6" w:rsidP="00710CD6">
      <w:pPr>
        <w:rPr>
          <w:rFonts w:ascii="Times New Roman" w:hAnsi="Times New Roman" w:cs="Times New Roman"/>
          <w:sz w:val="24"/>
          <w:szCs w:val="24"/>
        </w:rPr>
      </w:pPr>
    </w:p>
    <w:p w14:paraId="322D2A3D" w14:textId="09BA257A" w:rsidR="00710CD6" w:rsidRDefault="00710CD6" w:rsidP="00710CD6">
      <w:pPr>
        <w:rPr>
          <w:rFonts w:ascii="Times New Roman" w:hAnsi="Times New Roman" w:cs="Times New Roman"/>
          <w:sz w:val="24"/>
          <w:szCs w:val="24"/>
        </w:rPr>
      </w:pPr>
    </w:p>
    <w:p w14:paraId="453C7F74" w14:textId="3CF25F94" w:rsidR="00710CD6" w:rsidRDefault="00710CD6" w:rsidP="00710CD6">
      <w:pPr>
        <w:rPr>
          <w:rFonts w:ascii="Times New Roman" w:hAnsi="Times New Roman" w:cs="Times New Roman"/>
          <w:sz w:val="24"/>
          <w:szCs w:val="24"/>
        </w:rPr>
      </w:pPr>
    </w:p>
    <w:p w14:paraId="0F8E0F5E" w14:textId="77777777" w:rsidR="00DE653E" w:rsidRPr="00B63272" w:rsidRDefault="00DE653E" w:rsidP="00DE653E">
      <w:pPr>
        <w:rPr>
          <w:rFonts w:ascii="Times New Roman" w:hAnsi="Times New Roman" w:cs="Times New Roman"/>
          <w:sz w:val="24"/>
          <w:szCs w:val="24"/>
        </w:rPr>
      </w:pPr>
    </w:p>
    <w:p w14:paraId="37A89A4B" w14:textId="77777777" w:rsidR="00785E49" w:rsidRPr="00B63272" w:rsidRDefault="000E7AA5">
      <w:pPr>
        <w:rPr>
          <w:rFonts w:ascii="Times New Roman" w:hAnsi="Times New Roman" w:cs="Times New Roman"/>
          <w:sz w:val="24"/>
          <w:szCs w:val="24"/>
        </w:rPr>
      </w:pPr>
    </w:p>
    <w:sectPr w:rsidR="00785E49" w:rsidRPr="00B632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C0C65"/>
    <w:multiLevelType w:val="hybridMultilevel"/>
    <w:tmpl w:val="CF3244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C93E1C"/>
    <w:multiLevelType w:val="hybridMultilevel"/>
    <w:tmpl w:val="D1A2D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63312C"/>
    <w:multiLevelType w:val="hybridMultilevel"/>
    <w:tmpl w:val="06541B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LA0MTG3NDM3MTdT0lEKTi0uzszPAykwrQUAxZ27uCwAAAA="/>
  </w:docVars>
  <w:rsids>
    <w:rsidRoot w:val="00DE653E"/>
    <w:rsid w:val="00003768"/>
    <w:rsid w:val="00006258"/>
    <w:rsid w:val="000116F1"/>
    <w:rsid w:val="00016601"/>
    <w:rsid w:val="00083CED"/>
    <w:rsid w:val="00085C0B"/>
    <w:rsid w:val="00091623"/>
    <w:rsid w:val="000A65E7"/>
    <w:rsid w:val="000A7138"/>
    <w:rsid w:val="000A771E"/>
    <w:rsid w:val="000C5B66"/>
    <w:rsid w:val="000E645D"/>
    <w:rsid w:val="000E7AA5"/>
    <w:rsid w:val="000E7DC7"/>
    <w:rsid w:val="00104E62"/>
    <w:rsid w:val="001211B9"/>
    <w:rsid w:val="00140C21"/>
    <w:rsid w:val="00154DD0"/>
    <w:rsid w:val="001669DE"/>
    <w:rsid w:val="00176909"/>
    <w:rsid w:val="00191476"/>
    <w:rsid w:val="00192793"/>
    <w:rsid w:val="001A23E6"/>
    <w:rsid w:val="001E3D3A"/>
    <w:rsid w:val="001E41B3"/>
    <w:rsid w:val="001F26B3"/>
    <w:rsid w:val="00200191"/>
    <w:rsid w:val="002518FD"/>
    <w:rsid w:val="00251D65"/>
    <w:rsid w:val="002A21CB"/>
    <w:rsid w:val="002B0EF2"/>
    <w:rsid w:val="002C43FA"/>
    <w:rsid w:val="002D0649"/>
    <w:rsid w:val="00312386"/>
    <w:rsid w:val="00316B6F"/>
    <w:rsid w:val="003336B3"/>
    <w:rsid w:val="00355898"/>
    <w:rsid w:val="00397B2B"/>
    <w:rsid w:val="003D185C"/>
    <w:rsid w:val="00406551"/>
    <w:rsid w:val="00411AC0"/>
    <w:rsid w:val="00416E09"/>
    <w:rsid w:val="0042691B"/>
    <w:rsid w:val="00432426"/>
    <w:rsid w:val="004A4C5C"/>
    <w:rsid w:val="004B5366"/>
    <w:rsid w:val="004D23B6"/>
    <w:rsid w:val="004E029D"/>
    <w:rsid w:val="004E37B8"/>
    <w:rsid w:val="00537C93"/>
    <w:rsid w:val="00537F4F"/>
    <w:rsid w:val="00576059"/>
    <w:rsid w:val="005974B8"/>
    <w:rsid w:val="005B4E28"/>
    <w:rsid w:val="005B7C7C"/>
    <w:rsid w:val="005C7A1B"/>
    <w:rsid w:val="005E27DD"/>
    <w:rsid w:val="005E4AA0"/>
    <w:rsid w:val="005F3D44"/>
    <w:rsid w:val="006438A5"/>
    <w:rsid w:val="006554AC"/>
    <w:rsid w:val="0065724E"/>
    <w:rsid w:val="0066536F"/>
    <w:rsid w:val="006806F4"/>
    <w:rsid w:val="00685C36"/>
    <w:rsid w:val="006C50DD"/>
    <w:rsid w:val="006F1970"/>
    <w:rsid w:val="006F3914"/>
    <w:rsid w:val="00701563"/>
    <w:rsid w:val="007041B4"/>
    <w:rsid w:val="00710CD6"/>
    <w:rsid w:val="00734200"/>
    <w:rsid w:val="00754817"/>
    <w:rsid w:val="00766AD8"/>
    <w:rsid w:val="007761C0"/>
    <w:rsid w:val="007936E8"/>
    <w:rsid w:val="00797A6C"/>
    <w:rsid w:val="007C0F55"/>
    <w:rsid w:val="007C4F9D"/>
    <w:rsid w:val="007D429B"/>
    <w:rsid w:val="007F0700"/>
    <w:rsid w:val="00802B46"/>
    <w:rsid w:val="008063E6"/>
    <w:rsid w:val="00806D0D"/>
    <w:rsid w:val="008365C4"/>
    <w:rsid w:val="00836E79"/>
    <w:rsid w:val="00845136"/>
    <w:rsid w:val="008B5021"/>
    <w:rsid w:val="008C2781"/>
    <w:rsid w:val="008F3203"/>
    <w:rsid w:val="00904D23"/>
    <w:rsid w:val="00940183"/>
    <w:rsid w:val="00944FB6"/>
    <w:rsid w:val="009455A5"/>
    <w:rsid w:val="00951C70"/>
    <w:rsid w:val="00962619"/>
    <w:rsid w:val="00964BF5"/>
    <w:rsid w:val="009824FA"/>
    <w:rsid w:val="009A308F"/>
    <w:rsid w:val="009B2FFF"/>
    <w:rsid w:val="009D5B3E"/>
    <w:rsid w:val="00A00DFF"/>
    <w:rsid w:val="00A04D5D"/>
    <w:rsid w:val="00A06C08"/>
    <w:rsid w:val="00A1563A"/>
    <w:rsid w:val="00A21CC8"/>
    <w:rsid w:val="00A25846"/>
    <w:rsid w:val="00A3015E"/>
    <w:rsid w:val="00A5382A"/>
    <w:rsid w:val="00A6720C"/>
    <w:rsid w:val="00A82046"/>
    <w:rsid w:val="00A87BEE"/>
    <w:rsid w:val="00AA148F"/>
    <w:rsid w:val="00AB5D70"/>
    <w:rsid w:val="00AC7AB0"/>
    <w:rsid w:val="00B0091D"/>
    <w:rsid w:val="00B12916"/>
    <w:rsid w:val="00B23138"/>
    <w:rsid w:val="00B4048A"/>
    <w:rsid w:val="00B56752"/>
    <w:rsid w:val="00B63272"/>
    <w:rsid w:val="00B650A7"/>
    <w:rsid w:val="00BC1D85"/>
    <w:rsid w:val="00C11C71"/>
    <w:rsid w:val="00C146C5"/>
    <w:rsid w:val="00C3247A"/>
    <w:rsid w:val="00C40BE1"/>
    <w:rsid w:val="00C55858"/>
    <w:rsid w:val="00C61D67"/>
    <w:rsid w:val="00C664A3"/>
    <w:rsid w:val="00C8472A"/>
    <w:rsid w:val="00C86E5A"/>
    <w:rsid w:val="00C86F19"/>
    <w:rsid w:val="00C935C0"/>
    <w:rsid w:val="00CA6AF3"/>
    <w:rsid w:val="00CA7A51"/>
    <w:rsid w:val="00CB7AFD"/>
    <w:rsid w:val="00CC12FD"/>
    <w:rsid w:val="00CC38BF"/>
    <w:rsid w:val="00CD5932"/>
    <w:rsid w:val="00CE3F81"/>
    <w:rsid w:val="00CE4A2A"/>
    <w:rsid w:val="00D4310E"/>
    <w:rsid w:val="00D4460F"/>
    <w:rsid w:val="00D47C1C"/>
    <w:rsid w:val="00D65E0D"/>
    <w:rsid w:val="00D66DCE"/>
    <w:rsid w:val="00D74661"/>
    <w:rsid w:val="00D75E9E"/>
    <w:rsid w:val="00D964D1"/>
    <w:rsid w:val="00DB4708"/>
    <w:rsid w:val="00DB7E5A"/>
    <w:rsid w:val="00DE4A4C"/>
    <w:rsid w:val="00DE653E"/>
    <w:rsid w:val="00DF2309"/>
    <w:rsid w:val="00E01C50"/>
    <w:rsid w:val="00E108A8"/>
    <w:rsid w:val="00E15813"/>
    <w:rsid w:val="00E23DA1"/>
    <w:rsid w:val="00E5123F"/>
    <w:rsid w:val="00E7527E"/>
    <w:rsid w:val="00E76F44"/>
    <w:rsid w:val="00E806FA"/>
    <w:rsid w:val="00E86FD3"/>
    <w:rsid w:val="00E9575E"/>
    <w:rsid w:val="00EC6DF2"/>
    <w:rsid w:val="00ED294E"/>
    <w:rsid w:val="00ED6091"/>
    <w:rsid w:val="00EE1F16"/>
    <w:rsid w:val="00EF1C2D"/>
    <w:rsid w:val="00F16FCD"/>
    <w:rsid w:val="00F24C4C"/>
    <w:rsid w:val="00F36FA3"/>
    <w:rsid w:val="00F375AA"/>
    <w:rsid w:val="00F870BB"/>
    <w:rsid w:val="00F902DB"/>
    <w:rsid w:val="00F903E4"/>
    <w:rsid w:val="00F96E80"/>
    <w:rsid w:val="00FA1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9EB76"/>
  <w15:chartTrackingRefBased/>
  <w15:docId w15:val="{CF3B3D9A-26D4-4983-BE75-493B92A33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5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653E"/>
    <w:pPr>
      <w:ind w:left="720"/>
      <w:contextualSpacing/>
    </w:pPr>
  </w:style>
  <w:style w:type="table" w:styleId="TableGrid">
    <w:name w:val="Table Grid"/>
    <w:basedOn w:val="TableNormal"/>
    <w:uiPriority w:val="39"/>
    <w:rsid w:val="00F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398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preet kaur</dc:creator>
  <cp:keywords/>
  <dc:description/>
  <cp:lastModifiedBy>parampreet kaur</cp:lastModifiedBy>
  <cp:revision>247</cp:revision>
  <dcterms:created xsi:type="dcterms:W3CDTF">2022-03-22T11:08:00Z</dcterms:created>
  <dcterms:modified xsi:type="dcterms:W3CDTF">2022-03-23T02:42:00Z</dcterms:modified>
</cp:coreProperties>
</file>